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17F5" w14:textId="6963B628" w:rsidR="008A23F7" w:rsidRDefault="00186771" w:rsidP="00791A32">
      <w:pPr>
        <w:pStyle w:val="KeinLeerraum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82ADEA0" wp14:editId="039E556E">
            <wp:simplePos x="0" y="0"/>
            <wp:positionH relativeFrom="page">
              <wp:align>right</wp:align>
            </wp:positionH>
            <wp:positionV relativeFrom="paragraph">
              <wp:posOffset>1085215</wp:posOffset>
            </wp:positionV>
            <wp:extent cx="3043437" cy="2284256"/>
            <wp:effectExtent l="247650" t="266700" r="252730" b="28765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437" cy="2284256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2D9A5D3" wp14:editId="72A23C48">
                <wp:simplePos x="0" y="0"/>
                <wp:positionH relativeFrom="margin">
                  <wp:posOffset>4224020</wp:posOffset>
                </wp:positionH>
                <wp:positionV relativeFrom="paragraph">
                  <wp:posOffset>3460115</wp:posOffset>
                </wp:positionV>
                <wp:extent cx="3154680" cy="3981450"/>
                <wp:effectExtent l="0" t="0" r="2667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398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3ED2D" w14:textId="46150607" w:rsidR="00D50ACA" w:rsidRPr="00F5792C" w:rsidRDefault="002A7536" w:rsidP="00D50ACA">
                            <w:pPr>
                              <w:jc w:val="center"/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</w:pPr>
                            <w:r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 xml:space="preserve">Visão geral da </w:t>
                            </w:r>
                            <w:r w:rsidR="00D50ACA"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 xml:space="preserve">NGEnvironment </w:t>
                            </w:r>
                            <w:r w:rsidR="00F5792C"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 xml:space="preserve">Indução à Pedagogia </w:t>
                            </w:r>
                            <w:r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>para o pessoal d</w:t>
                            </w:r>
                            <w:r w:rsid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>e</w:t>
                            </w:r>
                            <w:r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 xml:space="preserve"> ONG</w:t>
                            </w:r>
                            <w:r w:rsid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>s</w:t>
                            </w:r>
                          </w:p>
                          <w:p w14:paraId="661DC02C" w14:textId="77777777" w:rsidR="006A527A" w:rsidRPr="00F5792C" w:rsidRDefault="006A527A" w:rsidP="002A7536">
                            <w:pPr>
                              <w:jc w:val="both"/>
                              <w:rPr>
                                <w:rFonts w:cs="Calibri"/>
                                <w:lang w:val="pt-PT"/>
                              </w:rPr>
                            </w:pPr>
                          </w:p>
                          <w:p w14:paraId="5B9C0D7A" w14:textId="7439BD3D" w:rsidR="00242E6C" w:rsidRPr="00F5792C" w:rsidRDefault="002A7536" w:rsidP="002A7536">
                            <w:pPr>
                              <w:jc w:val="both"/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  <w:t>Durante esta formação de iniciação, que será maioritariamente num formato de e-learning, o pessoal das ONGs existentes irá melhorar as suas capacidades pedagógicas no que diz respeito à comunicação, abertura para responder a perguntas, métodos pedagógicos, gestão de riscos e resolução de conflitos, entre outros.</w:t>
                            </w:r>
                          </w:p>
                          <w:p w14:paraId="666B4471" w14:textId="5AD8B8DB" w:rsidR="006A527A" w:rsidRPr="00F5792C" w:rsidRDefault="006A527A" w:rsidP="006A527A">
                            <w:pPr>
                              <w:jc w:val="both"/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  <w:t xml:space="preserve">A NGEnvironment propõe um modelo de imersão, onde os novos líderes/pessoal da ONG podem desenvolver suas </w:t>
                            </w:r>
                            <w:r w:rsidR="00F5792C" w:rsidRPr="00F5792C"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  <w:t>ideias</w:t>
                            </w:r>
                            <w:r w:rsidRPr="00F5792C"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  <w:t xml:space="preserve"> de empreendedorismo em um ambiente de trabalho real. Estar imerso nesse ambiente irá apoiá-los: (1) a compreensão das muitas facetas e desafios do funcionamento de uma ONG; (2) os múltiplos conjuntos de habilidades necessárias; (3) os diferentes papéis que os líderes de ONG precisam desempenhar no dia-a-dia. </w:t>
                            </w:r>
                          </w:p>
                          <w:p w14:paraId="3C2D9F48" w14:textId="5EAF10E7" w:rsidR="006A527A" w:rsidRPr="00F5792C" w:rsidRDefault="006A527A" w:rsidP="006A527A">
                            <w:pPr>
                              <w:jc w:val="both"/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rFonts w:cs="Calibri"/>
                                <w:sz w:val="20"/>
                                <w:szCs w:val="20"/>
                                <w:lang w:val="pt-PT"/>
                              </w:rPr>
                              <w:t>A participação no programa de imersão irá elucidar potenciais novos líderes em muitos aspectos da gestão de uma ONG, e esta experiência da vida real irá aumentar a compreensão e percepção que estes novos líderes terão quando frequentarem o curso de formação.</w:t>
                            </w:r>
                          </w:p>
                          <w:p w14:paraId="4B166F6E" w14:textId="77777777" w:rsidR="00242E6C" w:rsidRPr="00F5792C" w:rsidRDefault="00242E6C">
                            <w:pPr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D9A5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2.6pt;margin-top:272.45pt;width:248.4pt;height:313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">
                <v:textbox>
                  <w:txbxContent>
                    <w:p w14:paraId="69F3ED2D" w14:textId="46150607" w:rsidR="00D50ACA" w:rsidRPr="00F5792C" w:rsidRDefault="002A7536" w:rsidP="00D50ACA">
                      <w:pPr>
                        <w:jc w:val="center"/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</w:pPr>
                      <w:r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 xml:space="preserve">Visão geral da </w:t>
                      </w:r>
                      <w:r w:rsidR="00D50ACA"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 xml:space="preserve">NGEnvironment </w:t>
                      </w:r>
                      <w:r w:rsidR="00F5792C"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>Indução à Pedagogia</w:t>
                      </w:r>
                      <w:r w:rsidR="00F5792C"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 xml:space="preserve"> </w:t>
                      </w:r>
                      <w:r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>para o pessoal d</w:t>
                      </w:r>
                      <w:r w:rsid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>e</w:t>
                      </w:r>
                      <w:r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 xml:space="preserve"> ONG</w:t>
                      </w:r>
                      <w:r w:rsid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>s</w:t>
                      </w:r>
                    </w:p>
                    <w:p w14:paraId="661DC02C" w14:textId="77777777" w:rsidR="006A527A" w:rsidRPr="00F5792C" w:rsidRDefault="006A527A" w:rsidP="002A7536">
                      <w:pPr>
                        <w:jc w:val="both"/>
                        <w:rPr>
                          <w:rFonts w:cs="Calibri"/>
                          <w:lang w:val="pt-PT"/>
                        </w:rPr>
                      </w:pPr>
                    </w:p>
                    <w:p w14:paraId="5B9C0D7A" w14:textId="7439BD3D" w:rsidR="00242E6C" w:rsidRPr="00F5792C" w:rsidRDefault="002A7536" w:rsidP="002A7536">
                      <w:pPr>
                        <w:jc w:val="both"/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  <w:t>Durante esta formação de iniciação, que será maioritariamente num formato de e-learning, o pessoal das ONGs existentes irá melhorar as suas capacidades pedagógicas no que diz respeito à comunicação, abertura para responder a perguntas, métodos pedagógicos, gestão de riscos e resolução de conflitos, entre outros.</w:t>
                      </w:r>
                    </w:p>
                    <w:p w14:paraId="666B4471" w14:textId="5AD8B8DB" w:rsidR="006A527A" w:rsidRPr="00F5792C" w:rsidRDefault="006A527A" w:rsidP="006A527A">
                      <w:pPr>
                        <w:jc w:val="both"/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  <w:t xml:space="preserve">A NGEnvironment propõe um modelo de imersão, onde os novos líderes/pessoal da ONG podem desenvolver suas </w:t>
                      </w:r>
                      <w:r w:rsidR="00F5792C" w:rsidRPr="00F5792C"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  <w:t>ideias</w:t>
                      </w:r>
                      <w:r w:rsidRPr="00F5792C"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  <w:t xml:space="preserve"> de empreendedorismo em um ambiente de trabalho real. Estar imerso nesse ambiente irá apoiá-los: (1) a compreensão das muitas facetas e desafios do funcionamento de uma ONG; (2) os múltiplos conjuntos de habilidades necessárias; (3) os diferentes papéis que os líderes de ONG precisam desempenhar no dia-a-dia. </w:t>
                      </w:r>
                    </w:p>
                    <w:p w14:paraId="3C2D9F48" w14:textId="5EAF10E7" w:rsidR="006A527A" w:rsidRPr="00F5792C" w:rsidRDefault="006A527A" w:rsidP="006A527A">
                      <w:pPr>
                        <w:jc w:val="both"/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rFonts w:cs="Calibri"/>
                          <w:sz w:val="20"/>
                          <w:szCs w:val="20"/>
                          <w:lang w:val="pt-PT"/>
                        </w:rPr>
                        <w:t>A participação no programa de imersão irá elucidar potenciais novos líderes em muitos aspectos da gestão de uma ONG, e esta experiência da vida real irá aumentar a compreensão e percepção que estes novos líderes terão quando frequentarem o curso de formação.</w:t>
                      </w:r>
                    </w:p>
                    <w:p w14:paraId="4B166F6E" w14:textId="77777777" w:rsidR="00242E6C" w:rsidRPr="00F5792C" w:rsidRDefault="00242E6C">
                      <w:pPr>
                        <w:rPr>
                          <w:sz w:val="20"/>
                          <w:szCs w:val="20"/>
                          <w:lang w:val="pt-P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40ED8AA1" wp14:editId="5F5966E8">
            <wp:simplePos x="0" y="0"/>
            <wp:positionH relativeFrom="margin">
              <wp:posOffset>577850</wp:posOffset>
            </wp:positionH>
            <wp:positionV relativeFrom="paragraph">
              <wp:posOffset>-540385</wp:posOffset>
            </wp:positionV>
            <wp:extent cx="1778000" cy="17780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BA3702" wp14:editId="38AC85E8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712BEB" w14:textId="1610F814" w:rsidR="000A5768" w:rsidRPr="00186771" w:rsidRDefault="000A5768" w:rsidP="00186771">
                            <w:pPr>
                              <w:jc w:val="center"/>
                              <w:rPr>
                                <w:b/>
                                <w:noProof/>
                                <w:color w:val="70AD47" w:themeColor="accent6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86771">
                              <w:rPr>
                                <w:b/>
                                <w:noProof/>
                                <w:color w:val="70AD47" w:themeColor="accent6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ewsletter</w:t>
                            </w:r>
                            <w:r w:rsidR="00186771">
                              <w:rPr>
                                <w:b/>
                                <w:noProof/>
                                <w:color w:val="70AD47" w:themeColor="accent6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-</w:t>
                            </w:r>
                            <w:r w:rsidR="00791A32" w:rsidRPr="00186771">
                              <w:rPr>
                                <w:b/>
                                <w:noProof/>
                                <w:color w:val="70AD47" w:themeColor="accent6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Edição </w:t>
                            </w:r>
                            <w:r w:rsidR="00AA2FAC">
                              <w:rPr>
                                <w:b/>
                                <w:noProof/>
                                <w:color w:val="70AD47" w:themeColor="accent6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A3702" id="Text Box 3" o:spid="_x0000_s1028" type="#_x0000_t202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" filled="f" stroked="f">
                <v:textbox>
                  <w:txbxContent>
                    <w:p w14:paraId="77712BEB" w14:textId="1610F814" w:rsidR="000A5768" w:rsidRPr="00186771" w:rsidRDefault="000A5768" w:rsidP="00186771">
                      <w:pPr>
                        <w:jc w:val="center"/>
                        <w:rPr>
                          <w:b/>
                          <w:noProof/>
                          <w:color w:val="70AD47" w:themeColor="accent6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86771">
                        <w:rPr>
                          <w:b/>
                          <w:noProof/>
                          <w:color w:val="70AD47" w:themeColor="accent6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Newsletter</w:t>
                      </w:r>
                      <w:r w:rsidR="00186771">
                        <w:rPr>
                          <w:b/>
                          <w:noProof/>
                          <w:color w:val="70AD47" w:themeColor="accent6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-</w:t>
                      </w:r>
                      <w:r w:rsidR="00791A32" w:rsidRPr="00186771">
                        <w:rPr>
                          <w:b/>
                          <w:noProof/>
                          <w:color w:val="70AD47" w:themeColor="accent6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 Edição </w:t>
                      </w:r>
                      <w:r w:rsidR="00AA2FAC">
                        <w:rPr>
                          <w:b/>
                          <w:noProof/>
                          <w:color w:val="70AD47" w:themeColor="accent6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2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7F5A26" w14:textId="5812EEE5" w:rsidR="008A23F7" w:rsidRDefault="00F579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AC0654" wp14:editId="3CEB1F91">
                <wp:simplePos x="0" y="0"/>
                <wp:positionH relativeFrom="margin">
                  <wp:align>left</wp:align>
                </wp:positionH>
                <wp:positionV relativeFrom="paragraph">
                  <wp:posOffset>908050</wp:posOffset>
                </wp:positionV>
                <wp:extent cx="4165600" cy="6410325"/>
                <wp:effectExtent l="0" t="0" r="2540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5600" cy="641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43CE30" w14:textId="302C37A8" w:rsidR="00B70BB5" w:rsidRPr="00F5792C" w:rsidRDefault="00DD1DB0" w:rsidP="00DD1DB0">
                            <w:pPr>
                              <w:jc w:val="center"/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</w:pPr>
                            <w:r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 xml:space="preserve">Primeiros </w:t>
                            </w:r>
                            <w:r w:rsidR="006C2D49"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>resultados e</w:t>
                            </w:r>
                            <w:r w:rsidR="00B70BB5"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 xml:space="preserve"> produções da</w:t>
                            </w:r>
                            <w:r w:rsidR="00D50ACA"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 xml:space="preserve"> NGEnvironment: </w:t>
                            </w:r>
                          </w:p>
                          <w:p w14:paraId="091ADFC6" w14:textId="77777777" w:rsidR="00F42759" w:rsidRPr="00F5792C" w:rsidRDefault="00F42759" w:rsidP="00DD1DB0">
                            <w:pPr>
                              <w:jc w:val="center"/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</w:pPr>
                          </w:p>
                          <w:p w14:paraId="2497AF1A" w14:textId="12895AEA" w:rsidR="00A62A54" w:rsidRPr="00F5792C" w:rsidRDefault="00F42759" w:rsidP="00B70BB5">
                            <w:pPr>
                              <w:pStyle w:val="Listenabsatz"/>
                              <w:numPr>
                                <w:ilvl w:val="0"/>
                                <w:numId w:val="4"/>
                              </w:numPr>
                              <w:rPr>
                                <w:bCs/>
                                <w:lang w:val="pt-PT"/>
                              </w:rPr>
                            </w:pPr>
                            <w:r w:rsidRPr="00F5792C">
                              <w:rPr>
                                <w:bCs/>
                                <w:lang w:val="pt-PT"/>
                              </w:rPr>
                              <w:t>Relatórios de</w:t>
                            </w:r>
                            <w:r w:rsidR="00DD1DB0" w:rsidRPr="00F5792C">
                              <w:rPr>
                                <w:bCs/>
                                <w:lang w:val="pt-PT"/>
                              </w:rPr>
                              <w:t xml:space="preserve"> Pesquisa</w:t>
                            </w:r>
                          </w:p>
                          <w:p w14:paraId="1BEE37E3" w14:textId="78E7660D" w:rsidR="00B70BB5" w:rsidRPr="00F5792C" w:rsidRDefault="00B70BB5" w:rsidP="00B70BB5">
                            <w:pPr>
                              <w:pStyle w:val="Listenabsatz"/>
                              <w:numPr>
                                <w:ilvl w:val="0"/>
                                <w:numId w:val="4"/>
                              </w:numPr>
                              <w:rPr>
                                <w:bCs/>
                                <w:lang w:val="pt-PT"/>
                              </w:rPr>
                            </w:pPr>
                            <w:r w:rsidRPr="00F5792C">
                              <w:rPr>
                                <w:bCs/>
                                <w:lang w:val="pt-PT"/>
                              </w:rPr>
                              <w:t>Indução à Pedagogia para o pessoal das ONGs</w:t>
                            </w:r>
                          </w:p>
                          <w:p w14:paraId="6042EA98" w14:textId="670751B2" w:rsidR="00B70BB5" w:rsidRPr="00F5792C" w:rsidRDefault="006C2D49" w:rsidP="00B70BB5">
                            <w:pPr>
                              <w:pStyle w:val="Listenabsatz"/>
                              <w:numPr>
                                <w:ilvl w:val="0"/>
                                <w:numId w:val="4"/>
                              </w:numPr>
                              <w:rPr>
                                <w:bCs/>
                                <w:lang w:val="pt-PT"/>
                              </w:rPr>
                            </w:pPr>
                            <w:r w:rsidRPr="00F5792C">
                              <w:rPr>
                                <w:bCs/>
                                <w:lang w:val="pt-PT"/>
                              </w:rPr>
                              <w:t>Pacote de treinamento para liderança de ONGs sociais e verdes</w:t>
                            </w:r>
                          </w:p>
                          <w:p w14:paraId="0888832F" w14:textId="7101AEA1" w:rsidR="00DD1DB0" w:rsidRPr="00F5792C" w:rsidRDefault="00DD1DB0" w:rsidP="00DD1DB0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Os parceiros realizaram uma breve pesquisa documental </w:t>
                            </w:r>
                            <w:r w:rsidR="00F42759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nacional 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sobre </w:t>
                            </w:r>
                            <w:r w:rsidRPr="00F5792C"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  <w:t>"Qual a importância do sector das ONGs no seu país?"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, focando os seguintes aspectos</w:t>
                            </w:r>
                          </w:p>
                          <w:p w14:paraId="781D4E47" w14:textId="1927B0E9" w:rsidR="00DD1DB0" w:rsidRPr="00F5792C" w:rsidRDefault="00DD1DB0" w:rsidP="00DD1DB0">
                            <w:pPr>
                              <w:ind w:left="567"/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  <w:t>- Que tipo de importância têm as ONGs na comunidade, tanto a nível local como nacional?</w:t>
                            </w:r>
                          </w:p>
                          <w:p w14:paraId="17510071" w14:textId="5D6099DF" w:rsidR="00DD1DB0" w:rsidRPr="00F5792C" w:rsidRDefault="00DD1DB0" w:rsidP="00DD1DB0">
                            <w:pPr>
                              <w:ind w:left="567"/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  <w:t xml:space="preserve">- As </w:t>
                            </w:r>
                            <w:r w:rsidR="00F5792C" w:rsidRPr="00F5792C"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  <w:t>ONGs</w:t>
                            </w:r>
                            <w:r w:rsidRPr="00F5792C"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  <w:t xml:space="preserve"> desempenham um papel importante nas comunidades? Como? Em que áreas?</w:t>
                            </w:r>
                          </w:p>
                          <w:p w14:paraId="51C43F2A" w14:textId="2F9521B8" w:rsidR="00DD1DB0" w:rsidRDefault="00DD1DB0" w:rsidP="00DD1DB0">
                            <w:pPr>
                              <w:ind w:left="567"/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  <w:t>- O sector emprega muitas pessoas?</w:t>
                            </w:r>
                          </w:p>
                          <w:p w14:paraId="073B6E42" w14:textId="77777777" w:rsidR="00F5792C" w:rsidRPr="00F5792C" w:rsidRDefault="00F5792C" w:rsidP="00DD1DB0">
                            <w:pPr>
                              <w:ind w:left="567"/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  <w:p w14:paraId="4D433310" w14:textId="6BD8F59B" w:rsidR="00F42759" w:rsidRPr="00F5792C" w:rsidRDefault="00F42759" w:rsidP="00F42759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Os relatórios nacionais de pesquisa têm enfatizado que existe diversidade nos países parceiros na forma como ONG é definida</w:t>
                            </w:r>
                            <w:r w:rsidR="00C8714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e </w:t>
                            </w:r>
                            <w:r w:rsidR="00F5792C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reflectida</w:t>
                            </w:r>
                            <w:r w:rsidR="00C8714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na própria legislação, quais são os procedimentos </w:t>
                            </w:r>
                            <w:r w:rsidR="000C7931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legais 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para </w:t>
                            </w:r>
                            <w:r w:rsidR="00C8714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fundar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tal organização e </w:t>
                            </w:r>
                            <w:r w:rsidR="00C8714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que tipo de </w:t>
                            </w:r>
                            <w:r w:rsidR="00F5792C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actividades</w:t>
                            </w:r>
                            <w:r w:rsidR="00C8714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específicas as ONGs fornecem às suas comunidades locais.</w:t>
                            </w:r>
                          </w:p>
                          <w:p w14:paraId="7B6F2953" w14:textId="790E5126" w:rsidR="00C8714E" w:rsidRPr="00F5792C" w:rsidRDefault="00C8714E" w:rsidP="00F42759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Uma característica comum das ONGs é que</w:t>
                            </w:r>
                            <w:r w:rsid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,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a maioria delas</w:t>
                            </w:r>
                            <w:r w:rsid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,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é activa no apoio a grupos desfavorecidos e na prestação de serviços personalizados, tendo assim um papel crucial para a sociedade. A promoção de causas sociais é outra </w:t>
                            </w:r>
                            <w:r w:rsidR="00F5792C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direcção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na qual as ONGs fazem sentir a sua presença. </w:t>
                            </w:r>
                          </w:p>
                          <w:p w14:paraId="7AC6C0EF" w14:textId="1F701EED" w:rsidR="003358DA" w:rsidRPr="00F5792C" w:rsidRDefault="002304CB" w:rsidP="00F42759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A criação de ONGs está em tendência positiva em todos os países parceiros e as ONGs verdes estão ganhando visibilidade nos dias de hoje, já que "ficar verde" está cada vez mais presente em nossas vidas enquanto </w:t>
                            </w:r>
                            <w:r w:rsidR="00533D46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enfrentamos o </w:t>
                            </w:r>
                            <w:r w:rsidR="006623F8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crescimento populacional e o consumo de recursos, as mudanças climáticas e o aquecimento global, a conversão e urbanização de habitats, espécies exóticas invasoras, a exploração excessiva dos recursos naturais e a degradação ambiental</w:t>
                            </w:r>
                            <w:r w:rsidR="00533D46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, que</w:t>
                            </w:r>
                            <w:r w:rsidR="006623F8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se tornaram</w:t>
                            </w:r>
                            <w:r w:rsidR="009E3BD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grandes preocupações </w:t>
                            </w:r>
                            <w:r w:rsidR="00533D46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que exigem</w:t>
                            </w:r>
                            <w:r w:rsidR="009E3BD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soluções eficientes.</w:t>
                            </w:r>
                          </w:p>
                          <w:p w14:paraId="0A5682A4" w14:textId="051F2AC3" w:rsidR="00C8714E" w:rsidRPr="00F5792C" w:rsidRDefault="00C8714E" w:rsidP="00F42759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O surgimento e desenvolvimento das ONGs é uma prova presente da democracia participativa.</w:t>
                            </w:r>
                          </w:p>
                          <w:p w14:paraId="00060B45" w14:textId="6258B402" w:rsidR="00F42759" w:rsidRPr="00F5792C" w:rsidRDefault="00F42759" w:rsidP="00F42759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Os resultados desta pesquisa foram utilizados como ponto de partida na </w:t>
                            </w:r>
                            <w:r w:rsidR="003358DA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concepção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dos próximos resultados do projecto, nomeadamente </w:t>
                            </w:r>
                            <w:r w:rsidR="002304CB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(a) 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a formação inicial para o pessoal das ONG e </w:t>
                            </w:r>
                            <w:r w:rsidR="002304CB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(b) 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o pacote de formação para a liderança social e ecológica das ONG. </w:t>
                            </w:r>
                            <w:r w:rsidR="002304CB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A</w:t>
                            </w:r>
                            <w:r w:rsidR="003358DA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formação será realizada em Fevereiro de 2020, em Reggio Emilia, na Itália, e será organizada pela</w:t>
                            </w:r>
                            <w:r w:rsidR="002304CB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nossa</w:t>
                            </w:r>
                            <w:r w:rsidR="003358DA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parceira Sinergie.</w:t>
                            </w:r>
                          </w:p>
                          <w:p w14:paraId="6FFBE740" w14:textId="02EAF983" w:rsidR="00DD1DB0" w:rsidRPr="00F5792C" w:rsidRDefault="00DD1DB0" w:rsidP="00DD1DB0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C0654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0;margin-top:71.5pt;width:328pt;height:504.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">
                <v:textbox>
                  <w:txbxContent>
                    <w:p w14:paraId="2A43CE30" w14:textId="302C37A8" w:rsidR="00B70BB5" w:rsidRPr="00F5792C" w:rsidRDefault="00DD1DB0" w:rsidP="00DD1DB0">
                      <w:pPr>
                        <w:jc w:val="center"/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</w:pPr>
                      <w:r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 xml:space="preserve">Primeiros </w:t>
                      </w:r>
                      <w:r w:rsidR="006C2D49"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>resultados e</w:t>
                      </w:r>
                      <w:r w:rsidR="00B70BB5"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 xml:space="preserve"> produções da</w:t>
                      </w:r>
                      <w:r w:rsidR="00D50ACA"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 xml:space="preserve"> NGEnvironment: </w:t>
                      </w:r>
                    </w:p>
                    <w:p w14:paraId="091ADFC6" w14:textId="77777777" w:rsidR="00F42759" w:rsidRPr="00F5792C" w:rsidRDefault="00F42759" w:rsidP="00DD1DB0">
                      <w:pPr>
                        <w:jc w:val="center"/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</w:pPr>
                    </w:p>
                    <w:p w14:paraId="2497AF1A" w14:textId="12895AEA" w:rsidR="00A62A54" w:rsidRPr="00F5792C" w:rsidRDefault="00F42759" w:rsidP="00B70BB5">
                      <w:pPr>
                        <w:pStyle w:val="Listenabsatz"/>
                        <w:numPr>
                          <w:ilvl w:val="0"/>
                          <w:numId w:val="4"/>
                        </w:numPr>
                        <w:rPr>
                          <w:bCs/>
                          <w:lang w:val="pt-PT"/>
                        </w:rPr>
                      </w:pPr>
                      <w:r w:rsidRPr="00F5792C">
                        <w:rPr>
                          <w:bCs/>
                          <w:lang w:val="pt-PT"/>
                        </w:rPr>
                        <w:t>Relatórios de</w:t>
                      </w:r>
                      <w:r w:rsidR="00DD1DB0" w:rsidRPr="00F5792C">
                        <w:rPr>
                          <w:bCs/>
                          <w:lang w:val="pt-PT"/>
                        </w:rPr>
                        <w:t xml:space="preserve"> Pesquisa</w:t>
                      </w:r>
                    </w:p>
                    <w:p w14:paraId="1BEE37E3" w14:textId="78E7660D" w:rsidR="00B70BB5" w:rsidRPr="00F5792C" w:rsidRDefault="00B70BB5" w:rsidP="00B70BB5">
                      <w:pPr>
                        <w:pStyle w:val="Listenabsatz"/>
                        <w:numPr>
                          <w:ilvl w:val="0"/>
                          <w:numId w:val="4"/>
                        </w:numPr>
                        <w:rPr>
                          <w:bCs/>
                          <w:lang w:val="pt-PT"/>
                        </w:rPr>
                      </w:pPr>
                      <w:r w:rsidRPr="00F5792C">
                        <w:rPr>
                          <w:bCs/>
                          <w:lang w:val="pt-PT"/>
                        </w:rPr>
                        <w:t>Indução à Pedagogia para o pessoal das ONGs</w:t>
                      </w:r>
                    </w:p>
                    <w:p w14:paraId="6042EA98" w14:textId="670751B2" w:rsidR="00B70BB5" w:rsidRPr="00F5792C" w:rsidRDefault="006C2D49" w:rsidP="00B70BB5">
                      <w:pPr>
                        <w:pStyle w:val="Listenabsatz"/>
                        <w:numPr>
                          <w:ilvl w:val="0"/>
                          <w:numId w:val="4"/>
                        </w:numPr>
                        <w:rPr>
                          <w:bCs/>
                          <w:lang w:val="pt-PT"/>
                        </w:rPr>
                      </w:pPr>
                      <w:r w:rsidRPr="00F5792C">
                        <w:rPr>
                          <w:bCs/>
                          <w:lang w:val="pt-PT"/>
                        </w:rPr>
                        <w:t>Pacote de treinamento para liderança de ONGs sociais e verdes</w:t>
                      </w:r>
                    </w:p>
                    <w:p w14:paraId="0888832F" w14:textId="7101AEA1" w:rsidR="00DD1DB0" w:rsidRPr="00F5792C" w:rsidRDefault="00DD1DB0" w:rsidP="00DD1DB0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Os parceiros realizaram uma breve pesquisa documental </w:t>
                      </w:r>
                      <w:r w:rsidR="00F42759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nacional 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sobre </w:t>
                      </w:r>
                      <w:r w:rsidRPr="00F5792C">
                        <w:rPr>
                          <w:i/>
                          <w:sz w:val="20"/>
                          <w:szCs w:val="20"/>
                          <w:lang w:val="pt-PT"/>
                        </w:rPr>
                        <w:t>"Qual a importância do sector das ONGs no seu país?"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>, focando os seguintes aspectos</w:t>
                      </w:r>
                    </w:p>
                    <w:p w14:paraId="781D4E47" w14:textId="1927B0E9" w:rsidR="00DD1DB0" w:rsidRPr="00F5792C" w:rsidRDefault="00DD1DB0" w:rsidP="00DD1DB0">
                      <w:pPr>
                        <w:ind w:left="567"/>
                        <w:jc w:val="both"/>
                        <w:rPr>
                          <w:i/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i/>
                          <w:sz w:val="20"/>
                          <w:szCs w:val="20"/>
                          <w:lang w:val="pt-PT"/>
                        </w:rPr>
                        <w:t>- Que tipo de importância têm as ONGs na comunidade, tanto a nível local como nacional?</w:t>
                      </w:r>
                    </w:p>
                    <w:p w14:paraId="17510071" w14:textId="5D6099DF" w:rsidR="00DD1DB0" w:rsidRPr="00F5792C" w:rsidRDefault="00DD1DB0" w:rsidP="00DD1DB0">
                      <w:pPr>
                        <w:ind w:left="567"/>
                        <w:jc w:val="both"/>
                        <w:rPr>
                          <w:i/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i/>
                          <w:sz w:val="20"/>
                          <w:szCs w:val="20"/>
                          <w:lang w:val="pt-PT"/>
                        </w:rPr>
                        <w:t xml:space="preserve">- As </w:t>
                      </w:r>
                      <w:r w:rsidR="00F5792C" w:rsidRPr="00F5792C">
                        <w:rPr>
                          <w:i/>
                          <w:sz w:val="20"/>
                          <w:szCs w:val="20"/>
                          <w:lang w:val="pt-PT"/>
                        </w:rPr>
                        <w:t>ONGs</w:t>
                      </w:r>
                      <w:r w:rsidRPr="00F5792C">
                        <w:rPr>
                          <w:i/>
                          <w:sz w:val="20"/>
                          <w:szCs w:val="20"/>
                          <w:lang w:val="pt-PT"/>
                        </w:rPr>
                        <w:t xml:space="preserve"> desempenham um papel importante nas comunidades? Como? Em que áreas?</w:t>
                      </w:r>
                    </w:p>
                    <w:p w14:paraId="51C43F2A" w14:textId="2F9521B8" w:rsidR="00DD1DB0" w:rsidRDefault="00DD1DB0" w:rsidP="00DD1DB0">
                      <w:pPr>
                        <w:ind w:left="567"/>
                        <w:jc w:val="both"/>
                        <w:rPr>
                          <w:i/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i/>
                          <w:sz w:val="20"/>
                          <w:szCs w:val="20"/>
                          <w:lang w:val="pt-PT"/>
                        </w:rPr>
                        <w:t>- O sector emprega muitas pessoas?</w:t>
                      </w:r>
                    </w:p>
                    <w:p w14:paraId="073B6E42" w14:textId="77777777" w:rsidR="00F5792C" w:rsidRPr="00F5792C" w:rsidRDefault="00F5792C" w:rsidP="00DD1DB0">
                      <w:pPr>
                        <w:ind w:left="567"/>
                        <w:jc w:val="both"/>
                        <w:rPr>
                          <w:i/>
                          <w:sz w:val="20"/>
                          <w:szCs w:val="20"/>
                          <w:lang w:val="pt-PT"/>
                        </w:rPr>
                      </w:pPr>
                    </w:p>
                    <w:p w14:paraId="4D433310" w14:textId="6BD8F59B" w:rsidR="00F42759" w:rsidRPr="00F5792C" w:rsidRDefault="00F42759" w:rsidP="00F42759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>Os relatórios nacionais de pesquisa têm enfatizado que existe diversidade nos países parceiros na forma como ONG é definida</w:t>
                      </w:r>
                      <w:r w:rsidR="00C8714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e </w:t>
                      </w:r>
                      <w:r w:rsidR="00F5792C" w:rsidRPr="00F5792C">
                        <w:rPr>
                          <w:sz w:val="20"/>
                          <w:szCs w:val="20"/>
                          <w:lang w:val="pt-PT"/>
                        </w:rPr>
                        <w:t>reflectida</w:t>
                      </w:r>
                      <w:r w:rsidR="00C8714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na própria legislação, quais são os procedimentos </w:t>
                      </w:r>
                      <w:r w:rsidR="000C7931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legais 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para </w:t>
                      </w:r>
                      <w:r w:rsidR="00C8714E" w:rsidRPr="00F5792C">
                        <w:rPr>
                          <w:sz w:val="20"/>
                          <w:szCs w:val="20"/>
                          <w:lang w:val="pt-PT"/>
                        </w:rPr>
                        <w:t>fundar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tal organização e </w:t>
                      </w:r>
                      <w:r w:rsidR="00C8714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que tipo de </w:t>
                      </w:r>
                      <w:r w:rsidR="00F5792C" w:rsidRPr="00F5792C">
                        <w:rPr>
                          <w:sz w:val="20"/>
                          <w:szCs w:val="20"/>
                          <w:lang w:val="pt-PT"/>
                        </w:rPr>
                        <w:t>actividades</w:t>
                      </w:r>
                      <w:r w:rsidR="00C8714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específicas as ONGs fornecem às suas comunidades locais.</w:t>
                      </w:r>
                    </w:p>
                    <w:p w14:paraId="7B6F2953" w14:textId="790E5126" w:rsidR="00C8714E" w:rsidRPr="00F5792C" w:rsidRDefault="00C8714E" w:rsidP="00F42759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>Uma característica comum das ONGs é que</w:t>
                      </w:r>
                      <w:r w:rsidR="00F5792C">
                        <w:rPr>
                          <w:sz w:val="20"/>
                          <w:szCs w:val="20"/>
                          <w:lang w:val="pt-PT"/>
                        </w:rPr>
                        <w:t>,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a maioria delas</w:t>
                      </w:r>
                      <w:r w:rsidR="00F5792C">
                        <w:rPr>
                          <w:sz w:val="20"/>
                          <w:szCs w:val="20"/>
                          <w:lang w:val="pt-PT"/>
                        </w:rPr>
                        <w:t>,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é activa no apoio a grupos desfavorecidos e na prestação de serviços personalizados, tendo assim um papel crucial para a sociedade. A promoção de causas sociais é outra </w:t>
                      </w:r>
                      <w:r w:rsidR="00F5792C" w:rsidRPr="00F5792C">
                        <w:rPr>
                          <w:sz w:val="20"/>
                          <w:szCs w:val="20"/>
                          <w:lang w:val="pt-PT"/>
                        </w:rPr>
                        <w:t>direcção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na qual as ONGs fazem sentir a sua presença. </w:t>
                      </w:r>
                    </w:p>
                    <w:p w14:paraId="7AC6C0EF" w14:textId="1F701EED" w:rsidR="003358DA" w:rsidRPr="00F5792C" w:rsidRDefault="002304CB" w:rsidP="00F42759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A criação de ONGs está em tendência positiva em todos os países parceiros e as ONGs verdes estão ganhando visibilidade nos dias de hoje, já que "ficar verde" está cada vez mais presente em nossas vidas enquanto </w:t>
                      </w:r>
                      <w:r w:rsidR="00533D46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enfrentamos o </w:t>
                      </w:r>
                      <w:r w:rsidR="006623F8" w:rsidRPr="00F5792C">
                        <w:rPr>
                          <w:sz w:val="20"/>
                          <w:szCs w:val="20"/>
                          <w:lang w:val="pt-PT"/>
                        </w:rPr>
                        <w:t>crescimento populacional e o consumo de recursos, as mudanças climáticas e o aquecimento global, a conversão e urbanização de habitats, espécies exóticas invasoras, a exploração excessiva dos recursos naturais e a degradação ambiental</w:t>
                      </w:r>
                      <w:r w:rsidR="00533D46" w:rsidRPr="00F5792C">
                        <w:rPr>
                          <w:sz w:val="20"/>
                          <w:szCs w:val="20"/>
                          <w:lang w:val="pt-PT"/>
                        </w:rPr>
                        <w:t>, que</w:t>
                      </w:r>
                      <w:r w:rsidR="006623F8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se tornaram</w:t>
                      </w:r>
                      <w:r w:rsidR="009E3BD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grandes preocupações </w:t>
                      </w:r>
                      <w:r w:rsidR="00533D46" w:rsidRPr="00F5792C">
                        <w:rPr>
                          <w:sz w:val="20"/>
                          <w:szCs w:val="20"/>
                          <w:lang w:val="pt-PT"/>
                        </w:rPr>
                        <w:t>que exigem</w:t>
                      </w:r>
                      <w:r w:rsidR="009E3BD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soluções eficientes.</w:t>
                      </w:r>
                    </w:p>
                    <w:p w14:paraId="0A5682A4" w14:textId="051F2AC3" w:rsidR="00C8714E" w:rsidRPr="00F5792C" w:rsidRDefault="00C8714E" w:rsidP="00F42759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>O surgimento e desenvolvimento das ONGs é uma prova presente da democracia participativa.</w:t>
                      </w:r>
                    </w:p>
                    <w:p w14:paraId="00060B45" w14:textId="6258B402" w:rsidR="00F42759" w:rsidRPr="00F5792C" w:rsidRDefault="00F42759" w:rsidP="00F42759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Os resultados desta pesquisa foram utilizados como ponto de partida na </w:t>
                      </w:r>
                      <w:r w:rsidR="003358DA" w:rsidRPr="00F5792C">
                        <w:rPr>
                          <w:sz w:val="20"/>
                          <w:szCs w:val="20"/>
                          <w:lang w:val="pt-PT"/>
                        </w:rPr>
                        <w:t>concepção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dos próximos resultados do projecto, nomeadamente </w:t>
                      </w:r>
                      <w:r w:rsidR="002304CB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(a) 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a formação inicial para o pessoal das ONG e </w:t>
                      </w:r>
                      <w:r w:rsidR="002304CB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(b) 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o pacote de formação para a liderança social e ecológica das ONG. </w:t>
                      </w:r>
                      <w:r w:rsidR="002304CB" w:rsidRPr="00F5792C">
                        <w:rPr>
                          <w:sz w:val="20"/>
                          <w:szCs w:val="20"/>
                          <w:lang w:val="pt-PT"/>
                        </w:rPr>
                        <w:t>A</w:t>
                      </w:r>
                      <w:r w:rsidR="003358DA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formação será realizada em Fevereiro de 2020, em Reggio Emilia, na Itália, e será organizada pela</w:t>
                      </w:r>
                      <w:r w:rsidR="002304CB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nossa</w:t>
                      </w:r>
                      <w:r w:rsidR="003358DA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parceira Sinergie.</w:t>
                      </w:r>
                    </w:p>
                    <w:p w14:paraId="6FFBE740" w14:textId="02EAF983" w:rsidR="00DD1DB0" w:rsidRPr="00F5792C" w:rsidRDefault="00DD1DB0" w:rsidP="00DD1DB0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A23F7">
        <w:br w:type="page"/>
      </w:r>
    </w:p>
    <w:p w14:paraId="3E21343A" w14:textId="1B861E36" w:rsidR="0007485F" w:rsidRDefault="00F5792C" w:rsidP="00791A32">
      <w:pPr>
        <w:pStyle w:val="KeinLeerraum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7F69FDB" wp14:editId="5BBF394B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4146550" cy="5010150"/>
                <wp:effectExtent l="0" t="0" r="2540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501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389E4" w14:textId="36A8F7C4" w:rsidR="00D50ACA" w:rsidRPr="00F5792C" w:rsidRDefault="00D50ACA" w:rsidP="00D50ACA">
                            <w:pPr>
                              <w:jc w:val="center"/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</w:pPr>
                            <w:r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>O que já aconteceu?</w:t>
                            </w:r>
                          </w:p>
                          <w:p w14:paraId="60111B0B" w14:textId="00946C41" w:rsidR="002A7536" w:rsidRPr="00F5792C" w:rsidRDefault="00C645D9" w:rsidP="00C645D9">
                            <w:pPr>
                              <w:jc w:val="center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noProof/>
                                <w:lang w:val="pt-PT"/>
                              </w:rPr>
                              <w:drawing>
                                <wp:inline distT="0" distB="0" distL="0" distR="0" wp14:anchorId="7E74C27B" wp14:editId="4ABA253E">
                                  <wp:extent cx="3077210" cy="2311400"/>
                                  <wp:effectExtent l="0" t="0" r="8890" b="0"/>
                                  <wp:docPr id="25" name="Picture 2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77210" cy="2311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A253BF2" w14:textId="244656BA" w:rsidR="00D56217" w:rsidRPr="00F5792C" w:rsidRDefault="00CC326C" w:rsidP="00104F4C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Nos dias 22 e 23 de Maio de 2019 realizou-se</w:t>
                            </w:r>
                            <w:r w:rsidR="006D0197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a </w:t>
                            </w:r>
                            <w:r w:rsidRPr="00F5792C">
                              <w:rPr>
                                <w:sz w:val="20"/>
                                <w:szCs w:val="20"/>
                                <w:vertAlign w:val="superscript"/>
                                <w:lang w:val="pt-PT"/>
                              </w:rPr>
                              <w:t>2ª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reunião do projecto, em Santander (Espanha). Foi organizado 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pela parceira espanhola </w:t>
                            </w:r>
                            <w:r w:rsidR="00C3385E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Asociacion Cultural Y Medioambiental Permacultura Cantabria. </w:t>
                            </w:r>
                          </w:p>
                          <w:p w14:paraId="5F64566C" w14:textId="47D5C694" w:rsidR="00D56217" w:rsidRPr="00F5792C" w:rsidRDefault="00C3385E" w:rsidP="00104F4C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O </w:t>
                            </w:r>
                            <w:r w:rsidR="00F5792C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objectivo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da reunião foi analisar as realizações do </w:t>
                            </w:r>
                            <w:r w:rsidR="00F5792C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projecto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até o momento e decidir as próximas tarefas e </w:t>
                            </w:r>
                            <w:r w:rsidR="00F5792C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actividades</w:t>
                            </w: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>. Mais especificamente, os parceiros abordaram</w:t>
                            </w:r>
                            <w:r w:rsidR="00C645D9"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a formação inicial para o pessoal das ONGs e o pacote de formação para a liderança social e ecológica das ONGs em termos de conteúdo (que módulos a serem desenvolvidos) e organização (quantos participantes por país e que perfil), mas também a plataforma e o observatório online do projecto, o kit de ferramentas de engajamento para as partes interessadas e questões financeiras relativas aos relatórios sobre as actividades do projecto.</w:t>
                            </w:r>
                          </w:p>
                          <w:p w14:paraId="4E36A536" w14:textId="3B91E1B8" w:rsidR="00D56217" w:rsidRPr="00F5792C" w:rsidRDefault="00D56217" w:rsidP="00D56217">
                            <w:pPr>
                              <w:jc w:val="both"/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F5792C">
                              <w:rPr>
                                <w:sz w:val="20"/>
                                <w:szCs w:val="20"/>
                                <w:lang w:val="pt-PT"/>
                              </w:rPr>
                              <w:t xml:space="preserve"> </w:t>
                            </w:r>
                          </w:p>
                          <w:p w14:paraId="72E5E76D" w14:textId="762D21E8" w:rsidR="008A23F7" w:rsidRPr="00F5792C" w:rsidRDefault="008A23F7" w:rsidP="008A23F7">
                            <w:pPr>
                              <w:rPr>
                                <w:sz w:val="20"/>
                                <w:szCs w:val="20"/>
                                <w:lang w:val="pt-P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69FDB" id="_x0000_s1029" type="#_x0000_t202" style="position:absolute;margin-left:0;margin-top:.45pt;width:326.5pt;height:394.5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">
                <v:textbox>
                  <w:txbxContent>
                    <w:p w14:paraId="5C9389E4" w14:textId="36A8F7C4" w:rsidR="00D50ACA" w:rsidRPr="00F5792C" w:rsidRDefault="00D50ACA" w:rsidP="00D50ACA">
                      <w:pPr>
                        <w:jc w:val="center"/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</w:pPr>
                      <w:r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>O que já aconteceu?</w:t>
                      </w:r>
                    </w:p>
                    <w:p w14:paraId="60111B0B" w14:textId="00946C41" w:rsidR="002A7536" w:rsidRPr="00F5792C" w:rsidRDefault="00C645D9" w:rsidP="00C645D9">
                      <w:pPr>
                        <w:jc w:val="center"/>
                        <w:rPr>
                          <w:lang w:val="pt-PT"/>
                        </w:rPr>
                      </w:pPr>
                      <w:r w:rsidRPr="00F5792C">
                        <w:rPr>
                          <w:noProof/>
                          <w:lang w:val="pt-PT"/>
                        </w:rPr>
                        <w:drawing>
                          <wp:inline distT="0" distB="0" distL="0" distR="0" wp14:anchorId="7E74C27B" wp14:editId="4ABA253E">
                            <wp:extent cx="3077210" cy="2311400"/>
                            <wp:effectExtent l="0" t="0" r="8890" b="0"/>
                            <wp:docPr id="25" name="Picture 25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77210" cy="2311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A253BF2" w14:textId="244656BA" w:rsidR="00D56217" w:rsidRPr="00F5792C" w:rsidRDefault="00CC326C" w:rsidP="00104F4C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>Nos dias 22 e 23 de Maio de 2019 realizou-se</w:t>
                      </w:r>
                      <w:r w:rsidR="006D0197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a </w:t>
                      </w:r>
                      <w:r w:rsidRPr="00F5792C">
                        <w:rPr>
                          <w:sz w:val="20"/>
                          <w:szCs w:val="20"/>
                          <w:vertAlign w:val="superscript"/>
                          <w:lang w:val="pt-PT"/>
                        </w:rPr>
                        <w:t>2ª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reunião do projecto, em Santander (Espanha). Foi organizado pela parceira espanhola </w:t>
                      </w:r>
                      <w:proofErr w:type="spellStart"/>
                      <w:r w:rsidR="00C3385E" w:rsidRPr="00F5792C">
                        <w:rPr>
                          <w:sz w:val="20"/>
                          <w:szCs w:val="20"/>
                          <w:lang w:val="pt-PT"/>
                        </w:rPr>
                        <w:t>Asociacion</w:t>
                      </w:r>
                      <w:proofErr w:type="spellEnd"/>
                      <w:r w:rsidR="00C3385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Cultural Y </w:t>
                      </w:r>
                      <w:proofErr w:type="spellStart"/>
                      <w:r w:rsidR="00C3385E" w:rsidRPr="00F5792C">
                        <w:rPr>
                          <w:sz w:val="20"/>
                          <w:szCs w:val="20"/>
                          <w:lang w:val="pt-PT"/>
                        </w:rPr>
                        <w:t>Medioambiental</w:t>
                      </w:r>
                      <w:proofErr w:type="spellEnd"/>
                      <w:r w:rsidR="00C3385E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Permacultura Cantabria. </w:t>
                      </w:r>
                    </w:p>
                    <w:p w14:paraId="5F64566C" w14:textId="47D5C694" w:rsidR="00D56217" w:rsidRPr="00F5792C" w:rsidRDefault="00C3385E" w:rsidP="00104F4C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O </w:t>
                      </w:r>
                      <w:r w:rsidR="00F5792C" w:rsidRPr="00F5792C">
                        <w:rPr>
                          <w:sz w:val="20"/>
                          <w:szCs w:val="20"/>
                          <w:lang w:val="pt-PT"/>
                        </w:rPr>
                        <w:t>objectivo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da reunião foi analisar as realizações do </w:t>
                      </w:r>
                      <w:r w:rsidR="00F5792C" w:rsidRPr="00F5792C">
                        <w:rPr>
                          <w:sz w:val="20"/>
                          <w:szCs w:val="20"/>
                          <w:lang w:val="pt-PT"/>
                        </w:rPr>
                        <w:t>projecto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até o momento e decidir as próximas tarefas e </w:t>
                      </w:r>
                      <w:r w:rsidR="00F5792C" w:rsidRPr="00F5792C">
                        <w:rPr>
                          <w:sz w:val="20"/>
                          <w:szCs w:val="20"/>
                          <w:lang w:val="pt-PT"/>
                        </w:rPr>
                        <w:t>actividades</w:t>
                      </w: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>. Mais especificamente, os parceiros abordaram</w:t>
                      </w:r>
                      <w:r w:rsidR="00C645D9"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a formação inicial para o pessoal das ONGs e o pacote de formação para a liderança social e ecológica das ONGs em termos de conteúdo (que módulos a serem desenvolvidos) e organização (quantos participantes por país e que perfil), mas também a plataforma e o observatório online do projecto, o kit de ferramentas de engajamento para as partes interessadas e questões financeiras relativas aos relatórios sobre as actividades do projecto.</w:t>
                      </w:r>
                    </w:p>
                    <w:p w14:paraId="4E36A536" w14:textId="3B91E1B8" w:rsidR="00D56217" w:rsidRPr="00F5792C" w:rsidRDefault="00D56217" w:rsidP="00D56217">
                      <w:pPr>
                        <w:jc w:val="both"/>
                        <w:rPr>
                          <w:sz w:val="20"/>
                          <w:szCs w:val="20"/>
                          <w:lang w:val="pt-PT"/>
                        </w:rPr>
                      </w:pPr>
                      <w:r w:rsidRPr="00F5792C">
                        <w:rPr>
                          <w:sz w:val="20"/>
                          <w:szCs w:val="20"/>
                          <w:lang w:val="pt-PT"/>
                        </w:rPr>
                        <w:t xml:space="preserve"> </w:t>
                      </w:r>
                    </w:p>
                    <w:p w14:paraId="72E5E76D" w14:textId="762D21E8" w:rsidR="008A23F7" w:rsidRPr="00F5792C" w:rsidRDefault="008A23F7" w:rsidP="008A23F7">
                      <w:pPr>
                        <w:rPr>
                          <w:sz w:val="20"/>
                          <w:szCs w:val="20"/>
                          <w:lang w:val="pt-PT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A23F7">
        <w:rPr>
          <w:noProof/>
        </w:rPr>
        <w:drawing>
          <wp:anchor distT="0" distB="0" distL="114300" distR="114300" simplePos="0" relativeHeight="251677696" behindDoc="0" locked="0" layoutInCell="1" allowOverlap="1" wp14:anchorId="47D9D452" wp14:editId="3E24DCEA">
            <wp:simplePos x="0" y="0"/>
            <wp:positionH relativeFrom="margin">
              <wp:posOffset>74041</wp:posOffset>
            </wp:positionH>
            <wp:positionV relativeFrom="paragraph">
              <wp:posOffset>4654866</wp:posOffset>
            </wp:positionV>
            <wp:extent cx="4041542" cy="2669979"/>
            <wp:effectExtent l="247650" t="285750" r="264160" b="2832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542" cy="2669979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3F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CEEB5BF" wp14:editId="6734DC90">
                <wp:simplePos x="0" y="0"/>
                <wp:positionH relativeFrom="margin">
                  <wp:align>right</wp:align>
                </wp:positionH>
                <wp:positionV relativeFrom="paragraph">
                  <wp:posOffset>5263515</wp:posOffset>
                </wp:positionV>
                <wp:extent cx="3154680" cy="2082800"/>
                <wp:effectExtent l="0" t="0" r="26670" b="1270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208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CA741" w14:textId="77777777" w:rsidR="00106CC5" w:rsidRDefault="00106CC5">
                            <w:pPr>
                              <w:rPr>
                                <w:rFonts w:asciiTheme="minorHAnsi" w:eastAsiaTheme="minorHAnsi" w:hAnsiTheme="minorHAnsi" w:cstheme="minorHAnsi"/>
                                <w:b/>
                                <w:color w:val="70AD47" w:themeColor="accent6"/>
                                <w:sz w:val="24"/>
                                <w:szCs w:val="24"/>
                                <w:lang w:val="en-GB"/>
                              </w:rPr>
                            </w:pPr>
                          </w:p>
                          <w:p w14:paraId="0EC5CA8B" w14:textId="3D93BCBE" w:rsidR="008A23F7" w:rsidRPr="00F5792C" w:rsidRDefault="00D50ACA">
                            <w:pPr>
                              <w:rPr>
                                <w:rFonts w:asciiTheme="minorHAnsi" w:eastAsiaTheme="minorHAnsi" w:hAnsiTheme="minorHAnsi" w:cstheme="minorHAnsi"/>
                                <w:b/>
                                <w:color w:val="70AD47" w:themeColor="accent6"/>
                                <w:sz w:val="24"/>
                                <w:szCs w:val="24"/>
                                <w:lang w:val="pt-PT"/>
                              </w:rPr>
                            </w:pPr>
                            <w:r w:rsidRPr="00F5792C">
                              <w:rPr>
                                <w:rFonts w:asciiTheme="minorHAnsi" w:eastAsiaTheme="minorHAnsi" w:hAnsiTheme="minorHAnsi" w:cstheme="minorHAnsi"/>
                                <w:b/>
                                <w:color w:val="70AD47" w:themeColor="accent6"/>
                                <w:sz w:val="24"/>
                                <w:szCs w:val="24"/>
                                <w:lang w:val="pt-PT"/>
                              </w:rPr>
                              <w:t>Como se conectar com a NGEnvironment:</w:t>
                            </w:r>
                          </w:p>
                          <w:p w14:paraId="43392FE5" w14:textId="03EF3AE3" w:rsidR="00D50ACA" w:rsidRPr="00F5792C" w:rsidRDefault="00D50ACA">
                            <w:pPr>
                              <w:rPr>
                                <w:rFonts w:asciiTheme="minorHAnsi" w:eastAsiaTheme="minorHAnsi" w:hAnsiTheme="minorHAnsi" w:cstheme="minorHAnsi"/>
                                <w:b/>
                                <w:color w:val="70AD47" w:themeColor="accent6"/>
                                <w:sz w:val="24"/>
                                <w:szCs w:val="24"/>
                                <w:lang w:val="pt-PT"/>
                              </w:rPr>
                            </w:pPr>
                          </w:p>
                          <w:p w14:paraId="519817F7" w14:textId="6E5AED86" w:rsidR="00D50ACA" w:rsidRPr="00F5792C" w:rsidRDefault="00D50ACA" w:rsidP="005933B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  <w:lang w:val="pt-PT"/>
                              </w:rPr>
                            </w:pPr>
                            <w:r w:rsidRPr="00F579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t-PT"/>
                              </w:rPr>
                              <w:t>Visite o nosso site:</w:t>
                            </w:r>
                          </w:p>
                          <w:p w14:paraId="4E765DFA" w14:textId="2D0991BB" w:rsidR="00D50ACA" w:rsidRPr="00F5792C" w:rsidRDefault="00D50ACA" w:rsidP="005933B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  <w:lang w:val="pt-PT"/>
                              </w:rPr>
                            </w:pPr>
                            <w:r w:rsidRPr="00F5792C"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  <w:lang w:val="pt-PT"/>
                              </w:rPr>
                              <w:t>http://eduproject.eu/NGEnvironment</w:t>
                            </w:r>
                          </w:p>
                          <w:p w14:paraId="53BA4241" w14:textId="3F891AC5" w:rsidR="00D50ACA" w:rsidRPr="00F5792C" w:rsidRDefault="00D50ACA" w:rsidP="005933B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  <w:lang w:val="pt-PT"/>
                              </w:rPr>
                            </w:pPr>
                          </w:p>
                          <w:p w14:paraId="09D4CE43" w14:textId="2A349062" w:rsidR="00D50ACA" w:rsidRPr="00F5792C" w:rsidRDefault="00106CC5" w:rsidP="005933BC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t-PT"/>
                              </w:rPr>
                            </w:pPr>
                            <w:r w:rsidRPr="00F579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t-PT"/>
                              </w:rPr>
                              <w:t>ou</w:t>
                            </w:r>
                            <w:r w:rsidR="00D50ACA" w:rsidRPr="00F579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lang w:val="pt-PT"/>
                              </w:rPr>
                              <w:t xml:space="preserve"> contacte o parceiro no seu país de origem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EB5BF" id="_x0000_s1030" type="#_x0000_t202" style="position:absolute;margin-left:197.2pt;margin-top:414.45pt;width:248.4pt;height:164pt;z-index:2516766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">
                <v:textbox>
                  <w:txbxContent>
                    <w:p w14:paraId="67BCA741" w14:textId="77777777" w:rsidR="00106CC5" w:rsidRDefault="00106CC5">
                      <w:pPr>
                        <w:rPr>
                          <w:rFonts w:asciiTheme="minorHAnsi" w:eastAsiaTheme="minorHAnsi" w:hAnsiTheme="minorHAnsi" w:cstheme="minorHAnsi"/>
                          <w:b/>
                          <w:color w:val="70AD47" w:themeColor="accent6"/>
                          <w:sz w:val="24"/>
                          <w:szCs w:val="24"/>
                          <w:lang w:val="en-GB"/>
                        </w:rPr>
                      </w:pPr>
                    </w:p>
                    <w:p w14:paraId="0EC5CA8B" w14:textId="3D93BCBE" w:rsidR="008A23F7" w:rsidRPr="00F5792C" w:rsidRDefault="00D50ACA">
                      <w:pPr>
                        <w:rPr>
                          <w:rFonts w:asciiTheme="minorHAnsi" w:eastAsiaTheme="minorHAnsi" w:hAnsiTheme="minorHAnsi" w:cstheme="minorHAnsi"/>
                          <w:b/>
                          <w:color w:val="70AD47" w:themeColor="accent6"/>
                          <w:sz w:val="24"/>
                          <w:szCs w:val="24"/>
                          <w:lang w:val="pt-PT"/>
                        </w:rPr>
                      </w:pPr>
                      <w:r w:rsidRPr="00F5792C">
                        <w:rPr>
                          <w:rFonts w:asciiTheme="minorHAnsi" w:eastAsiaTheme="minorHAnsi" w:hAnsiTheme="minorHAnsi" w:cstheme="minorHAnsi"/>
                          <w:b/>
                          <w:color w:val="70AD47" w:themeColor="accent6"/>
                          <w:sz w:val="24"/>
                          <w:szCs w:val="24"/>
                          <w:lang w:val="pt-PT"/>
                        </w:rPr>
                        <w:t>Como se conectar com a NGEnvironment:</w:t>
                      </w:r>
                    </w:p>
                    <w:p w14:paraId="43392FE5" w14:textId="03EF3AE3" w:rsidR="00D50ACA" w:rsidRPr="00F5792C" w:rsidRDefault="00D50ACA">
                      <w:pPr>
                        <w:rPr>
                          <w:rFonts w:asciiTheme="minorHAnsi" w:eastAsiaTheme="minorHAnsi" w:hAnsiTheme="minorHAnsi" w:cstheme="minorHAnsi"/>
                          <w:b/>
                          <w:color w:val="70AD47" w:themeColor="accent6"/>
                          <w:sz w:val="24"/>
                          <w:szCs w:val="24"/>
                          <w:lang w:val="pt-PT"/>
                        </w:rPr>
                      </w:pPr>
                    </w:p>
                    <w:p w14:paraId="519817F7" w14:textId="6E5AED86" w:rsidR="00D50ACA" w:rsidRPr="00F5792C" w:rsidRDefault="00D50ACA" w:rsidP="005933BC"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  <w:lang w:val="pt-PT"/>
                        </w:rPr>
                      </w:pPr>
                      <w:r w:rsidRPr="00F579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t-PT"/>
                        </w:rPr>
                        <w:t>Visite o nosso site:</w:t>
                      </w:r>
                    </w:p>
                    <w:p w14:paraId="4E765DFA" w14:textId="2D0991BB" w:rsidR="00D50ACA" w:rsidRPr="00F5792C" w:rsidRDefault="00D50ACA" w:rsidP="005933BC"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  <w:lang w:val="pt-PT"/>
                        </w:rPr>
                      </w:pPr>
                      <w:r w:rsidRPr="00F5792C"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  <w:lang w:val="pt-PT"/>
                        </w:rPr>
                        <w:t>http://eduproject.eu/NGEnvironment</w:t>
                      </w:r>
                    </w:p>
                    <w:p w14:paraId="53BA4241" w14:textId="3F891AC5" w:rsidR="00D50ACA" w:rsidRPr="00F5792C" w:rsidRDefault="00D50ACA" w:rsidP="005933BC"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  <w:lang w:val="pt-PT"/>
                        </w:rPr>
                      </w:pPr>
                    </w:p>
                    <w:p w14:paraId="09D4CE43" w14:textId="2A349062" w:rsidR="00D50ACA" w:rsidRPr="00F5792C" w:rsidRDefault="00106CC5" w:rsidP="005933BC"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t-PT"/>
                        </w:rPr>
                      </w:pPr>
                      <w:r w:rsidRPr="00F579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t-PT"/>
                        </w:rPr>
                        <w:t>ou</w:t>
                      </w:r>
                      <w:r w:rsidR="00D50ACA" w:rsidRPr="00F5792C">
                        <w:rPr>
                          <w:rFonts w:asciiTheme="minorHAnsi" w:hAnsiTheme="minorHAnsi" w:cstheme="minorHAnsi"/>
                          <w:sz w:val="24"/>
                          <w:szCs w:val="24"/>
                          <w:lang w:val="pt-PT"/>
                        </w:rPr>
                        <w:t xml:space="preserve"> contacte o parceiro no seu país de origem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A23F7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EBE1590" wp14:editId="50F13FCD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3154680" cy="5181600"/>
                <wp:effectExtent l="0" t="0" r="2667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518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3B6354" w14:textId="103FDC85" w:rsidR="008A23F7" w:rsidRPr="00F5792C" w:rsidRDefault="00D50ACA" w:rsidP="00D50ACA">
                            <w:pPr>
                              <w:jc w:val="center"/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</w:pPr>
                            <w:r w:rsidRPr="00F5792C">
                              <w:rPr>
                                <w:b/>
                                <w:color w:val="70AD47" w:themeColor="accent6"/>
                                <w:sz w:val="26"/>
                                <w:szCs w:val="26"/>
                                <w:lang w:val="pt-PT"/>
                              </w:rPr>
                              <w:t>A seguir...</w:t>
                            </w:r>
                          </w:p>
                          <w:p w14:paraId="213D732D" w14:textId="331818B0" w:rsidR="00DF47F4" w:rsidRPr="00F5792C" w:rsidRDefault="00104F4C" w:rsidP="00BC1B04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>Os parceiros do projecto implementarão um curso de formação de liderança modular e personalizado que abordará especificamente o desenvolvimento de competências de gestão e de empreendedorismo para o sector das ONG.</w:t>
                            </w:r>
                          </w:p>
                          <w:p w14:paraId="2984AB23" w14:textId="193102F2" w:rsidR="00104F4C" w:rsidRPr="00F5792C" w:rsidRDefault="00104F4C" w:rsidP="00BC1B04">
                            <w:pPr>
                              <w:pStyle w:val="Listenabsatz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>O novo curso de formação terá 5 dias de acções de aprendizagem presencial que serão complementados com os recursos online disponíveis no website do projecto, e incluirá módulos normais de liderança e desenvolvimento do empreendedorismo:</w:t>
                            </w:r>
                          </w:p>
                          <w:p w14:paraId="17F82F53" w14:textId="77777777" w:rsidR="00104F4C" w:rsidRPr="00F5792C" w:rsidRDefault="00104F4C" w:rsidP="00104F4C">
                            <w:p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 xml:space="preserve">(1) introduzindo a liderança; </w:t>
                            </w:r>
                          </w:p>
                          <w:p w14:paraId="4ECE9037" w14:textId="77777777" w:rsidR="00104F4C" w:rsidRPr="00F5792C" w:rsidRDefault="00104F4C" w:rsidP="00104F4C">
                            <w:p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 xml:space="preserve">(2) introdução do empreendedorismo verde e social; (3) pensamento criativo, iniciativa, autoconfiança; </w:t>
                            </w:r>
                          </w:p>
                          <w:p w14:paraId="665C76D3" w14:textId="20245381" w:rsidR="00104F4C" w:rsidRPr="00F5792C" w:rsidRDefault="00104F4C" w:rsidP="00104F4C">
                            <w:p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 xml:space="preserve">(4) geração e avaliação da </w:t>
                            </w:r>
                            <w:r w:rsidR="00F5792C" w:rsidRPr="00F5792C">
                              <w:rPr>
                                <w:lang w:val="pt-PT"/>
                              </w:rPr>
                              <w:t>ideia</w:t>
                            </w:r>
                            <w:r w:rsidRPr="00F5792C">
                              <w:rPr>
                                <w:lang w:val="pt-PT"/>
                              </w:rPr>
                              <w:t xml:space="preserve">; </w:t>
                            </w:r>
                          </w:p>
                          <w:p w14:paraId="455151F2" w14:textId="433954D3" w:rsidR="00104F4C" w:rsidRPr="00F5792C" w:rsidRDefault="00104F4C" w:rsidP="00104F4C">
                            <w:p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 xml:space="preserve">(5) testando a </w:t>
                            </w:r>
                            <w:r w:rsidR="00F5792C" w:rsidRPr="00F5792C">
                              <w:rPr>
                                <w:lang w:val="pt-PT"/>
                              </w:rPr>
                              <w:t>ideia</w:t>
                            </w:r>
                            <w:r w:rsidRPr="00F5792C">
                              <w:rPr>
                                <w:lang w:val="pt-PT"/>
                              </w:rPr>
                              <w:t xml:space="preserve">; </w:t>
                            </w:r>
                          </w:p>
                          <w:p w14:paraId="679BAFBD" w14:textId="77777777" w:rsidR="00104F4C" w:rsidRPr="00F5792C" w:rsidRDefault="00104F4C" w:rsidP="00104F4C">
                            <w:p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>(6) comunicações e divulgação;</w:t>
                            </w:r>
                          </w:p>
                          <w:p w14:paraId="09E8B282" w14:textId="1B6604B0" w:rsidR="00BC1B04" w:rsidRPr="00F5792C" w:rsidRDefault="00104F4C" w:rsidP="00104F4C">
                            <w:p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>(7) mecanismos de financiamento.</w:t>
                            </w:r>
                          </w:p>
                          <w:p w14:paraId="33CE88EA" w14:textId="183BECCE" w:rsidR="006C2D49" w:rsidRPr="00F5792C" w:rsidRDefault="006C2D49" w:rsidP="00104F4C">
                            <w:pPr>
                              <w:jc w:val="both"/>
                              <w:rPr>
                                <w:lang w:val="pt-PT"/>
                              </w:rPr>
                            </w:pPr>
                            <w:r w:rsidRPr="00F5792C">
                              <w:rPr>
                                <w:lang w:val="pt-PT"/>
                              </w:rPr>
                              <w:t>Mais sobre este curso na Newsletter 3!</w:t>
                            </w:r>
                          </w:p>
                          <w:p w14:paraId="1C8291CF" w14:textId="2CDC738A" w:rsidR="00BC1B04" w:rsidRPr="00DF47F4" w:rsidRDefault="00BC1B04" w:rsidP="00BC1B04">
                            <w:pPr>
                              <w:pStyle w:val="Listenabsatz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4936B3" wp14:editId="33C42208">
                                  <wp:extent cx="2204085" cy="1468755"/>
                                  <wp:effectExtent l="0" t="0" r="158115" b="321945"/>
                                  <wp:docPr id="9" name="Picture 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04085" cy="14687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outerShdw blurRad="292100" dist="139700" dir="2700000" algn="tl" rotWithShape="0">
                                              <a:srgbClr val="333333">
                                                <a:alpha val="65000"/>
                                              </a:srgb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E1590" id="_x0000_s1031" type="#_x0000_t202" style="position:absolute;margin-left:197.2pt;margin-top:.45pt;width:248.4pt;height:408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">
                <v:textbox>
                  <w:txbxContent>
                    <w:p w14:paraId="103B6354" w14:textId="103FDC85" w:rsidR="008A23F7" w:rsidRPr="00F5792C" w:rsidRDefault="00D50ACA" w:rsidP="00D50ACA">
                      <w:pPr>
                        <w:jc w:val="center"/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</w:pPr>
                      <w:r w:rsidRPr="00F5792C">
                        <w:rPr>
                          <w:b/>
                          <w:color w:val="70AD47" w:themeColor="accent6"/>
                          <w:sz w:val="26"/>
                          <w:szCs w:val="26"/>
                          <w:lang w:val="pt-PT"/>
                        </w:rPr>
                        <w:t>A seguir...</w:t>
                      </w:r>
                    </w:p>
                    <w:p w14:paraId="213D732D" w14:textId="331818B0" w:rsidR="00DF47F4" w:rsidRPr="00F5792C" w:rsidRDefault="00104F4C" w:rsidP="00BC1B04">
                      <w:pPr>
                        <w:pStyle w:val="PargrafodaLista"/>
                        <w:numPr>
                          <w:ilvl w:val="0"/>
                          <w:numId w:val="3"/>
                        </w:num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>Os parceiros do projecto implementarão um curso de formação de liderança modular e personalizado</w:t>
                      </w:r>
                      <w:bookmarkStart w:id="1" w:name="_GoBack"/>
                      <w:bookmarkEnd w:id="1"/>
                      <w:r w:rsidRPr="00F5792C">
                        <w:rPr>
                          <w:lang w:val="pt-PT"/>
                        </w:rPr>
                        <w:t xml:space="preserve"> que abordará especificamente o desenvolvimento de competências de gestão e de empreendedorismo para o sector das ONG.</w:t>
                      </w:r>
                    </w:p>
                    <w:p w14:paraId="2984AB23" w14:textId="193102F2" w:rsidR="00104F4C" w:rsidRPr="00F5792C" w:rsidRDefault="00104F4C" w:rsidP="00BC1B04">
                      <w:pPr>
                        <w:pStyle w:val="PargrafodaLista"/>
                        <w:numPr>
                          <w:ilvl w:val="0"/>
                          <w:numId w:val="3"/>
                        </w:num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>O novo curso de formação terá 5 dias de acções de aprendizagem presencial que serão complementados com os recursos online disponíveis no website do projecto, e incluirá módulos normais de liderança e desenvolvimento do empreendedorismo:</w:t>
                      </w:r>
                    </w:p>
                    <w:p w14:paraId="17F82F53" w14:textId="77777777" w:rsidR="00104F4C" w:rsidRPr="00F5792C" w:rsidRDefault="00104F4C" w:rsidP="00104F4C">
                      <w:p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 xml:space="preserve">(1) introduzindo a liderança; </w:t>
                      </w:r>
                    </w:p>
                    <w:p w14:paraId="4ECE9037" w14:textId="77777777" w:rsidR="00104F4C" w:rsidRPr="00F5792C" w:rsidRDefault="00104F4C" w:rsidP="00104F4C">
                      <w:p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 xml:space="preserve">(2) introdução do empreendedorismo verde e social; (3) pensamento criativo, iniciativa, autoconfiança; </w:t>
                      </w:r>
                    </w:p>
                    <w:p w14:paraId="665C76D3" w14:textId="20245381" w:rsidR="00104F4C" w:rsidRPr="00F5792C" w:rsidRDefault="00104F4C" w:rsidP="00104F4C">
                      <w:p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 xml:space="preserve">(4) geração e avaliação da </w:t>
                      </w:r>
                      <w:r w:rsidR="00F5792C" w:rsidRPr="00F5792C">
                        <w:rPr>
                          <w:lang w:val="pt-PT"/>
                        </w:rPr>
                        <w:t>ideia</w:t>
                      </w:r>
                      <w:r w:rsidRPr="00F5792C">
                        <w:rPr>
                          <w:lang w:val="pt-PT"/>
                        </w:rPr>
                        <w:t xml:space="preserve">; </w:t>
                      </w:r>
                    </w:p>
                    <w:p w14:paraId="455151F2" w14:textId="433954D3" w:rsidR="00104F4C" w:rsidRPr="00F5792C" w:rsidRDefault="00104F4C" w:rsidP="00104F4C">
                      <w:p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 xml:space="preserve">(5) testando a </w:t>
                      </w:r>
                      <w:r w:rsidR="00F5792C" w:rsidRPr="00F5792C">
                        <w:rPr>
                          <w:lang w:val="pt-PT"/>
                        </w:rPr>
                        <w:t>ideia</w:t>
                      </w:r>
                      <w:r w:rsidRPr="00F5792C">
                        <w:rPr>
                          <w:lang w:val="pt-PT"/>
                        </w:rPr>
                        <w:t xml:space="preserve">; </w:t>
                      </w:r>
                    </w:p>
                    <w:p w14:paraId="679BAFBD" w14:textId="77777777" w:rsidR="00104F4C" w:rsidRPr="00F5792C" w:rsidRDefault="00104F4C" w:rsidP="00104F4C">
                      <w:p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>(6) comunicações e divulgação;</w:t>
                      </w:r>
                    </w:p>
                    <w:p w14:paraId="09E8B282" w14:textId="1B6604B0" w:rsidR="00BC1B04" w:rsidRPr="00F5792C" w:rsidRDefault="00104F4C" w:rsidP="00104F4C">
                      <w:p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>(7) mecanismos de financiamento.</w:t>
                      </w:r>
                    </w:p>
                    <w:p w14:paraId="33CE88EA" w14:textId="183BECCE" w:rsidR="006C2D49" w:rsidRPr="00F5792C" w:rsidRDefault="006C2D49" w:rsidP="00104F4C">
                      <w:pPr>
                        <w:jc w:val="both"/>
                        <w:rPr>
                          <w:lang w:val="pt-PT"/>
                        </w:rPr>
                      </w:pPr>
                      <w:r w:rsidRPr="00F5792C">
                        <w:rPr>
                          <w:lang w:val="pt-PT"/>
                        </w:rPr>
                        <w:t>Mais sobre este curso na Newsletter 3!</w:t>
                      </w:r>
                    </w:p>
                    <w:p w14:paraId="1C8291CF" w14:textId="2CDC738A" w:rsidR="00BC1B04" w:rsidRPr="00DF47F4" w:rsidRDefault="00BC1B04" w:rsidP="00BC1B04">
                      <w:pPr>
                        <w:pStyle w:val="PargrafodaLista"/>
                        <w:rPr>
                          <w:lang w:val="en-GB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04936B3" wp14:editId="33C42208">
                            <wp:extent cx="2204085" cy="1468755"/>
                            <wp:effectExtent l="0" t="0" r="158115" b="321945"/>
                            <wp:docPr id="9" name="Picture 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9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04085" cy="146875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outerShdw blurRad="292100" dist="139700" dir="2700000" algn="tl" rotWithShape="0">
                                        <a:srgbClr val="333333">
                                          <a:alpha val="65000"/>
                                        </a:srgb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A23F7">
        <w:t xml:space="preserve"> </w:t>
      </w:r>
    </w:p>
    <w:sectPr w:rsidR="0007485F" w:rsidSect="00885FB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41E81" w14:textId="77777777" w:rsidR="006B23A3" w:rsidRDefault="006B23A3" w:rsidP="00D53246">
      <w:r>
        <w:separator/>
      </w:r>
    </w:p>
  </w:endnote>
  <w:endnote w:type="continuationSeparator" w:id="0">
    <w:p w14:paraId="22CA27C9" w14:textId="77777777" w:rsidR="006B23A3" w:rsidRDefault="006B23A3" w:rsidP="00D53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63C8E" w14:textId="77777777" w:rsidR="00AB6FB8" w:rsidRDefault="00AB6FB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1FE7A" w14:textId="7595B825" w:rsidR="000A5768" w:rsidRDefault="00AB6FB8" w:rsidP="000A5768">
    <w:pPr>
      <w:pStyle w:val="Fuzeile"/>
    </w:pPr>
    <w:bookmarkStart w:id="0" w:name="_GoBack"/>
    <w:bookmarkEnd w:id="0"/>
    <w:r>
      <w:rPr>
        <w:noProof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47778FDC" wp14:editId="4E9FE7BA">
              <wp:simplePos x="0" y="0"/>
              <wp:positionH relativeFrom="margin">
                <wp:posOffset>-3810</wp:posOffset>
              </wp:positionH>
              <wp:positionV relativeFrom="paragraph">
                <wp:posOffset>-828040</wp:posOffset>
              </wp:positionV>
              <wp:extent cx="7371080" cy="511810"/>
              <wp:effectExtent l="0" t="0" r="20320" b="21590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511810"/>
                        <a:chOff x="0" y="0"/>
                        <a:chExt cx="7371080" cy="51181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0"/>
                          <a:ext cx="4475480" cy="5118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5AF1E" w14:textId="77777777" w:rsidR="00EE035A" w:rsidRPr="00F5792C" w:rsidRDefault="00EE035A" w:rsidP="00EE035A"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  <w:lang w:val="pt-PT"/>
                              </w:rPr>
                            </w:pPr>
                            <w:r w:rsidRPr="00F5792C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  <w:lang w:val="pt-PT"/>
                              </w:rPr>
                              <w:t>O apoio da Comissão Europeia à produção desta publicação não constitui uma aprovação do conteúdo que reflicta apenas a opinião dos autores e a Comissão não pode ser responsabilizada por qualquer uso que dela possa ser fei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7778FDC" id="Group 23" o:spid="_x0000_s1033" style="position:absolute;margin-left:-.3pt;margin-top:-65.2pt;width:580.4pt;height:40.3pt;z-index:251679744;mso-position-horizontal-relative:margin" coordsize="73710,51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TWFyYyBCZXV0bmVyAAAA&#10;BZADAAIAAAAUAAAQppAEAAIAAAAUAAAQupKRAAIAAAADNjkAAJKSAAIAAAADNjkAAOocAAcAAAgM&#10;AAAImgAAAAAc6gAAAAg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Dw/eHBhY2tldCBlbmQ9J3cnPz7/2wBDAAcFBQYFBAcGBQYIBwcIChELCgkJChUPEAwR&#10;GBUaGRgVGBcbHichGx0lHRcYIi4iJSgpKywrGiAvMy8qMicqKyr/2wBDAQcICAoJChQLCxQqHBgc&#10;KioqKioqKioqKioqKioqKioqKioqKioqKioqKioqKioqKioqKioqKioqKioqKioqKir/wAARCAEC&#10;Aqw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left:28956;width:44754;height:5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 fillcolor="white [3201]" strokecolor="#5b9bd5 [3208]" strokeweight="1pt">
                <v:textbox>
                  <w:txbxContent>
                    <w:p w14:paraId="6155AF1E" w14:textId="77777777" w:rsidR="00EE035A" w:rsidRPr="00F5792C" w:rsidRDefault="00EE035A" w:rsidP="00EE035A"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  <w:lang w:val="pt-PT"/>
                        </w:rPr>
                      </w:pPr>
                      <w:r w:rsidRPr="00F5792C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  <w:lang w:val="pt-PT"/>
                        </w:rPr>
                        <w:t>O apoio da Comissão Europeia à produção desta publicação não constitui uma aprovação do conteúdo que reflicta apenas a opinião dos autores e a Comissão não pode ser responsabilizada por qualquer uso que dela possa ser feito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8" o:spid="_x0000_s1035" type="#_x0000_t75" style="position:absolute;top:317;width:10096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">
                <v:imagedata r:id="rId2" o:title=""/>
              </v:shape>
              <w10:wrap anchorx="margin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80768" behindDoc="0" locked="0" layoutInCell="1" allowOverlap="1" wp14:anchorId="4AD6E02A" wp14:editId="4924084E">
          <wp:simplePos x="0" y="0"/>
          <wp:positionH relativeFrom="margin">
            <wp:posOffset>1296035</wp:posOffset>
          </wp:positionH>
          <wp:positionV relativeFrom="margin">
            <wp:posOffset>7492365</wp:posOffset>
          </wp:positionV>
          <wp:extent cx="1395730" cy="568960"/>
          <wp:effectExtent l="0" t="0" r="0" b="2540"/>
          <wp:wrapSquare wrapText="bothSides"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730" cy="568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0E65">
      <w:rPr>
        <w:noProof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082C68C8" wp14:editId="0751BF1D">
              <wp:simplePos x="0" y="0"/>
              <wp:positionH relativeFrom="column">
                <wp:posOffset>1270</wp:posOffset>
              </wp:positionH>
              <wp:positionV relativeFrom="paragraph">
                <wp:posOffset>635</wp:posOffset>
              </wp:positionV>
              <wp:extent cx="7393940" cy="458470"/>
              <wp:effectExtent l="0" t="0" r="0" b="0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93940" cy="458470"/>
                        <a:chOff x="0" y="0"/>
                        <a:chExt cx="7393940" cy="458470"/>
                      </a:xfrm>
                    </wpg:grpSpPr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7940" cy="274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58900" y="0"/>
                          <a:ext cx="630555" cy="271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01850" y="0"/>
                          <a:ext cx="859155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175000" y="0"/>
                          <a:ext cx="767715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165600" y="0"/>
                          <a:ext cx="831850" cy="364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086350" y="0"/>
                          <a:ext cx="70358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2" name="Picture 11"/>
                        <pic:cNvPicPr>
                          <a:picLocks noChangeAspect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94400" y="0"/>
                          <a:ext cx="648970" cy="454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5" name="Picture 12"/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81800" y="0"/>
                          <a:ext cx="612140" cy="4584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2ED4DC00" id="Group 13" o:spid="_x0000_s1026" style="position:absolute;margin-left:.1pt;margin-top:.05pt;width:582.2pt;height:36.1pt;z-index:251677696;mso-width-relative:margin" coordsize="73939,4584" o:gfxdata="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iDFhJQ0NfUFJPRklMRQABAQAADEhMaW5vAhAA&#10;AG1udHJSR0IgWFlaIAfOAAIACQAGADEAAGFjc3BNU0ZUAAAAAElFQyBzUkdCAAAAAAAAAAAAAAAB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">
              <v:shape id="Picture 5" o:spid="_x0000_s1027" type="#_x0000_t75" style="position:absolute;width:12979;height:2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">
                <v:imagedata r:id="rId13" o:title=""/>
              </v:shape>
              <v:shape id="Picture 6" o:spid="_x0000_s1028" type="#_x0000_t75" style="position:absolute;left:13589;width:6305;height:2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">
                <v:imagedata r:id="rId14" o:title=""/>
              </v:shape>
              <v:shape id="Picture 7" o:spid="_x0000_s1029" type="#_x0000_t75" style="position:absolute;left:21018;width:8592;height:2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">
                <v:imagedata r:id="rId15" o:title=""/>
              </v:shape>
              <v:shape id="Picture 8" o:spid="_x0000_s1030" type="#_x0000_t75" style="position:absolute;left:31750;width:7677;height:2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">
                <v:imagedata r:id="rId16" o:title=""/>
              </v:shape>
              <v:shape id="Picture 9" o:spid="_x0000_s1031" type="#_x0000_t75" style="position:absolute;left:41656;width:8318;height:3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">
                <v:imagedata r:id="rId17" o:title=""/>
              </v:shape>
              <v:shape id="Picture 10" o:spid="_x0000_s1032" type="#_x0000_t75" style="position:absolute;left:50863;width:7036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">
                <v:imagedata r:id="rId18" o:title=""/>
              </v:shape>
              <v:shape id="Picture 11" o:spid="_x0000_s1033" type="#_x0000_t75" style="position:absolute;left:59944;width:6489;height:4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">
                <v:imagedata r:id="rId19" o:title=""/>
              </v:shape>
              <v:shape id="Picture 12" o:spid="_x0000_s1034" type="#_x0000_t75" style="position:absolute;left:67818;width:6121;height:4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">
                <v:imagedata r:id="rId20" o:title="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E80F6" w14:textId="77777777" w:rsidR="00AB6FB8" w:rsidRDefault="00AB6FB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3357B" w14:textId="77777777" w:rsidR="006B23A3" w:rsidRDefault="006B23A3" w:rsidP="00D53246">
      <w:r>
        <w:separator/>
      </w:r>
    </w:p>
  </w:footnote>
  <w:footnote w:type="continuationSeparator" w:id="0">
    <w:p w14:paraId="4907D4D9" w14:textId="77777777" w:rsidR="006B23A3" w:rsidRDefault="006B23A3" w:rsidP="00D53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45976" w14:textId="77777777" w:rsidR="00AB6FB8" w:rsidRDefault="00AB6FB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399EE" w14:textId="3A46CF73" w:rsidR="00D53246" w:rsidRDefault="00D53246">
    <w:pPr>
      <w:pStyle w:val="Kopfzeile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D0DA0B2" wp14:editId="66567EA9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81290" cy="844550"/>
              <wp:effectExtent l="0" t="0" r="1016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844550"/>
                      </a:xfrm>
                      <a:prstGeom prst="rect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F50039D" w14:textId="18B11768" w:rsidR="00D53246" w:rsidRPr="00F5792C" w:rsidRDefault="00D53246" w:rsidP="00D53246">
                          <w:pPr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A8D08D" w:themeColor="accent6" w:themeTint="99"/>
                              <w:lang w:val="pt-PT"/>
                            </w:rPr>
                          </w:pPr>
                          <w:r w:rsidRPr="00F5792C">
                            <w:rPr>
                              <w:rFonts w:ascii="Comic Sans MS" w:hAnsi="Comic Sans MS"/>
                              <w:b/>
                              <w:bCs/>
                              <w:color w:val="A8D08D" w:themeColor="accent6" w:themeTint="99"/>
                              <w:lang w:val="pt-PT"/>
                            </w:rPr>
                            <w:t>Promover a Cidadania Activa Europeia e a Sustentabilidade através do Pensamento Ecológico das ONG [NGEnvironment]</w:t>
                          </w:r>
                        </w:p>
                        <w:p w14:paraId="4D020EFF" w14:textId="45B62BB8" w:rsidR="00D53246" w:rsidRPr="00F5792C" w:rsidRDefault="00D53246" w:rsidP="00D53246">
                          <w:pPr>
                            <w:jc w:val="center"/>
                            <w:rPr>
                              <w:rFonts w:asciiTheme="minorHAnsi" w:hAnsiTheme="minorHAnsi" w:cstheme="minorHAnsi"/>
                              <w:lang w:val="pt-PT"/>
                            </w:rPr>
                          </w:pPr>
                          <w:r w:rsidRPr="00F5792C">
                            <w:rPr>
                              <w:rFonts w:asciiTheme="minorHAnsi" w:hAnsiTheme="minorHAnsi" w:cstheme="minorHAnsi"/>
                              <w:lang w:val="pt-PT"/>
                            </w:rPr>
                            <w:t>Projecto Erasmus+ de Cooperação para a Inovação e Intercâmbio de Boas Práticas</w:t>
                          </w:r>
                        </w:p>
                        <w:p w14:paraId="5CDBA4C8" w14:textId="4EB691BE" w:rsidR="00D53246" w:rsidRPr="00F5792C" w:rsidRDefault="00D53246" w:rsidP="00D53246">
                          <w:pPr>
                            <w:jc w:val="center"/>
                            <w:rPr>
                              <w:rFonts w:asciiTheme="minorHAnsi" w:hAnsiTheme="minorHAnsi" w:cstheme="minorHAnsi"/>
                              <w:lang w:val="pt-PT"/>
                            </w:rPr>
                          </w:pPr>
                          <w:r w:rsidRPr="00F5792C">
                            <w:rPr>
                              <w:rFonts w:asciiTheme="minorHAnsi" w:hAnsiTheme="minorHAnsi" w:cstheme="minorHAnsi"/>
                              <w:lang w:val="pt-PT"/>
                            </w:rPr>
                            <w:t>Parcerias Estratégicas para a Educação de Adultos</w:t>
                          </w:r>
                        </w:p>
                        <w:p w14:paraId="5C10F8C7" w14:textId="1224DD89" w:rsidR="00D53246" w:rsidRPr="00FE2E0F" w:rsidRDefault="00D53246" w:rsidP="00D53246">
                          <w:pPr>
                            <w:jc w:val="center"/>
                            <w:rPr>
                              <w:rFonts w:asciiTheme="minorHAnsi" w:hAnsiTheme="minorHAnsi" w:cstheme="minorHAnsi"/>
                              <w:b/>
                              <w:color w:val="A8D08D" w:themeColor="accent6" w:themeTint="99"/>
                              <w:lang w:val="en-GB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FE2E0F">
                            <w:rPr>
                              <w:rFonts w:asciiTheme="minorHAnsi" w:hAnsiTheme="minorHAnsi" w:cstheme="minorHAnsi"/>
                              <w:b/>
                              <w:bCs/>
                              <w:color w:val="A8D08D" w:themeColor="accent6" w:themeTint="99"/>
                              <w:lang w:val="en-GB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18-1-DE02-KA204-005014</w:t>
                          </w:r>
                        </w:p>
                        <w:p w14:paraId="7A381125" w14:textId="20115397" w:rsidR="00D53246" w:rsidRPr="00885FBD" w:rsidRDefault="00D53246">
                          <w:pPr>
                            <w:rPr>
                              <w:rFonts w:asciiTheme="minorHAnsi" w:hAnsiTheme="minorHAnsi" w:cstheme="minorHAn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0DA0B2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0;margin-top:0;width:612.7pt;height:66.5pt;z-index:251658240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" fillcolor="#4472c4 [3204]" strokecolor="white [3201]" strokeweight="1.5pt">
              <v:textbox>
                <w:txbxContent>
                  <w:p w14:paraId="1F50039D" w14:textId="18B11768" w:rsidR="00D53246" w:rsidRPr="00F5792C" w:rsidRDefault="00D53246" w:rsidP="00D53246">
                    <w:pPr>
                      <w:jc w:val="center"/>
                      <w:rPr>
                        <w:rFonts w:ascii="Comic Sans MS" w:hAnsi="Comic Sans MS"/>
                        <w:b/>
                        <w:bCs/>
                        <w:color w:val="A8D08D" w:themeColor="accent6" w:themeTint="99"/>
                        <w:lang w:val="pt-PT"/>
                      </w:rPr>
                    </w:pPr>
                    <w:r w:rsidRPr="00F5792C">
                      <w:rPr>
                        <w:rFonts w:ascii="Comic Sans MS" w:hAnsi="Comic Sans MS"/>
                        <w:b/>
                        <w:bCs/>
                        <w:color w:val="A8D08D" w:themeColor="accent6" w:themeTint="99"/>
                        <w:lang w:val="pt-PT"/>
                      </w:rPr>
                      <w:t>Promover a Cidadania Activa Europeia e a Sustentabilidade através do Pensamento Ecológico das ONG [NGEnvironment]</w:t>
                    </w:r>
                  </w:p>
                  <w:p w14:paraId="4D020EFF" w14:textId="45B62BB8" w:rsidR="00D53246" w:rsidRPr="00F5792C" w:rsidRDefault="00D53246" w:rsidP="00D53246">
                    <w:pPr>
                      <w:jc w:val="center"/>
                      <w:rPr>
                        <w:rFonts w:asciiTheme="minorHAnsi" w:hAnsiTheme="minorHAnsi" w:cstheme="minorHAnsi"/>
                        <w:lang w:val="pt-PT"/>
                      </w:rPr>
                    </w:pPr>
                    <w:r w:rsidRPr="00F5792C">
                      <w:rPr>
                        <w:rFonts w:asciiTheme="minorHAnsi" w:hAnsiTheme="minorHAnsi" w:cstheme="minorHAnsi"/>
                        <w:lang w:val="pt-PT"/>
                      </w:rPr>
                      <w:t>Projecto Erasmus+ de Cooperação para a Inovação e Intercâmbio de Boas Práticas</w:t>
                    </w:r>
                  </w:p>
                  <w:p w14:paraId="5CDBA4C8" w14:textId="4EB691BE" w:rsidR="00D53246" w:rsidRPr="00F5792C" w:rsidRDefault="00D53246" w:rsidP="00D53246">
                    <w:pPr>
                      <w:jc w:val="center"/>
                      <w:rPr>
                        <w:rFonts w:asciiTheme="minorHAnsi" w:hAnsiTheme="minorHAnsi" w:cstheme="minorHAnsi"/>
                        <w:lang w:val="pt-PT"/>
                      </w:rPr>
                    </w:pPr>
                    <w:r w:rsidRPr="00F5792C">
                      <w:rPr>
                        <w:rFonts w:asciiTheme="minorHAnsi" w:hAnsiTheme="minorHAnsi" w:cstheme="minorHAnsi"/>
                        <w:lang w:val="pt-PT"/>
                      </w:rPr>
                      <w:t>Parcerias Estratégicas para a Educação de Adultos</w:t>
                    </w:r>
                  </w:p>
                  <w:p w14:paraId="5C10F8C7" w14:textId="1224DD89" w:rsidR="00D53246" w:rsidRPr="00FE2E0F" w:rsidRDefault="00D53246" w:rsidP="00D53246">
                    <w:pPr>
                      <w:jc w:val="center"/>
                      <w:rPr>
                        <w:rFonts w:asciiTheme="minorHAnsi" w:hAnsiTheme="minorHAnsi" w:cstheme="minorHAnsi"/>
                        <w:b/>
                        <w:color w:val="A8D08D" w:themeColor="accent6" w:themeTint="99"/>
                        <w:lang w:val="en-GB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FE2E0F">
                      <w:rPr>
                        <w:rFonts w:asciiTheme="minorHAnsi" w:hAnsiTheme="minorHAnsi" w:cstheme="minorHAnsi"/>
                        <w:b/>
                        <w:bCs/>
                        <w:color w:val="A8D08D" w:themeColor="accent6" w:themeTint="99"/>
                        <w:lang w:val="en-GB"/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2018-1-DE02-KA204-005014</w:t>
                    </w:r>
                  </w:p>
                  <w:p w14:paraId="7A381125" w14:textId="20115397" w:rsidR="00D53246" w:rsidRPr="00885FBD" w:rsidRDefault="00D53246">
                    <w:pPr>
                      <w:rPr>
                        <w:rFonts w:asciiTheme="minorHAnsi" w:hAnsiTheme="minorHAnsi" w:cstheme="min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A56FA" w14:textId="77777777" w:rsidR="00AB6FB8" w:rsidRDefault="00AB6FB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21467"/>
    <w:multiLevelType w:val="hybridMultilevel"/>
    <w:tmpl w:val="357AF2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DE0MbI0MTQ3NDBS0lEKTi0uzszPAykwrAUAk1FrzCwAAAA="/>
  </w:docVars>
  <w:rsids>
    <w:rsidRoot w:val="00D53246"/>
    <w:rsid w:val="0007485F"/>
    <w:rsid w:val="000A5768"/>
    <w:rsid w:val="000C7931"/>
    <w:rsid w:val="00104F4C"/>
    <w:rsid w:val="00106CC5"/>
    <w:rsid w:val="00157502"/>
    <w:rsid w:val="00186771"/>
    <w:rsid w:val="001A1017"/>
    <w:rsid w:val="001B1B97"/>
    <w:rsid w:val="001B2FC8"/>
    <w:rsid w:val="001D5DA9"/>
    <w:rsid w:val="002304CB"/>
    <w:rsid w:val="00242E6C"/>
    <w:rsid w:val="002A01F9"/>
    <w:rsid w:val="002A7536"/>
    <w:rsid w:val="003358DA"/>
    <w:rsid w:val="003B34E9"/>
    <w:rsid w:val="00482AA7"/>
    <w:rsid w:val="004875C1"/>
    <w:rsid w:val="00533D46"/>
    <w:rsid w:val="00556CCF"/>
    <w:rsid w:val="005933BC"/>
    <w:rsid w:val="005A29BC"/>
    <w:rsid w:val="006623F8"/>
    <w:rsid w:val="006A4991"/>
    <w:rsid w:val="006A527A"/>
    <w:rsid w:val="006B23A3"/>
    <w:rsid w:val="006C2D49"/>
    <w:rsid w:val="006D0197"/>
    <w:rsid w:val="006E76EE"/>
    <w:rsid w:val="00750CD7"/>
    <w:rsid w:val="00770E65"/>
    <w:rsid w:val="00791A32"/>
    <w:rsid w:val="007945D8"/>
    <w:rsid w:val="00885FBD"/>
    <w:rsid w:val="008A23F7"/>
    <w:rsid w:val="009C51A5"/>
    <w:rsid w:val="009E3BDE"/>
    <w:rsid w:val="00A62A54"/>
    <w:rsid w:val="00AA2FAC"/>
    <w:rsid w:val="00AB6FB8"/>
    <w:rsid w:val="00AD0966"/>
    <w:rsid w:val="00AE5764"/>
    <w:rsid w:val="00AF1773"/>
    <w:rsid w:val="00B37B3C"/>
    <w:rsid w:val="00B70BB5"/>
    <w:rsid w:val="00B75EE7"/>
    <w:rsid w:val="00B96820"/>
    <w:rsid w:val="00BC1B04"/>
    <w:rsid w:val="00C3385E"/>
    <w:rsid w:val="00C645D9"/>
    <w:rsid w:val="00C8714E"/>
    <w:rsid w:val="00CC326C"/>
    <w:rsid w:val="00D04295"/>
    <w:rsid w:val="00D50ACA"/>
    <w:rsid w:val="00D53246"/>
    <w:rsid w:val="00D56217"/>
    <w:rsid w:val="00DD1DB0"/>
    <w:rsid w:val="00DD7CEB"/>
    <w:rsid w:val="00DF47F4"/>
    <w:rsid w:val="00E10B4D"/>
    <w:rsid w:val="00E2508C"/>
    <w:rsid w:val="00E65CDE"/>
    <w:rsid w:val="00EE035A"/>
    <w:rsid w:val="00F42759"/>
    <w:rsid w:val="00F518CF"/>
    <w:rsid w:val="00F5792C"/>
    <w:rsid w:val="00FD36B8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3B06A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3246"/>
    <w:rPr>
      <w:rFonts w:ascii="Calibri" w:eastAsia="Calibri" w:hAnsi="Calibri" w:cs="Times New Roman"/>
      <w:lang w:val="ro-RO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53246"/>
  </w:style>
  <w:style w:type="paragraph" w:styleId="Fuzeile">
    <w:name w:val="footer"/>
    <w:basedOn w:val="Standard"/>
    <w:link w:val="Fu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5324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KeinLeerraum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yperlink">
    <w:name w:val="Hyperlink"/>
    <w:basedOn w:val="Absatz-Standardschriftart"/>
    <w:uiPriority w:val="99"/>
    <w:unhideWhenUsed/>
    <w:rsid w:val="00D50AC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F47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0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30.jpe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7.png"/><Relationship Id="rId18" Type="http://schemas.openxmlformats.org/officeDocument/2006/relationships/image" Target="media/image22.png"/><Relationship Id="rId3" Type="http://schemas.openxmlformats.org/officeDocument/2006/relationships/image" Target="media/image8.png"/><Relationship Id="rId7" Type="http://schemas.openxmlformats.org/officeDocument/2006/relationships/image" Target="media/image12.jpeg"/><Relationship Id="rId17" Type="http://schemas.openxmlformats.org/officeDocument/2006/relationships/image" Target="media/image21.png"/><Relationship Id="rId2" Type="http://schemas.openxmlformats.org/officeDocument/2006/relationships/image" Target="media/image7.jpeg"/><Relationship Id="rId16" Type="http://schemas.openxmlformats.org/officeDocument/2006/relationships/image" Target="media/image20.jpeg"/><Relationship Id="rId20" Type="http://schemas.openxmlformats.org/officeDocument/2006/relationships/image" Target="media/image24.jpeg"/><Relationship Id="rId1" Type="http://schemas.openxmlformats.org/officeDocument/2006/relationships/image" Target="media/image6.jpeg"/><Relationship Id="rId6" Type="http://schemas.openxmlformats.org/officeDocument/2006/relationships/image" Target="media/image11.jpeg"/><Relationship Id="rId11" Type="http://schemas.openxmlformats.org/officeDocument/2006/relationships/image" Target="media/image16.jpg"/><Relationship Id="rId5" Type="http://schemas.openxmlformats.org/officeDocument/2006/relationships/image" Target="media/image10.jpeg"/><Relationship Id="rId15" Type="http://schemas.openxmlformats.org/officeDocument/2006/relationships/image" Target="media/image19.jpeg"/><Relationship Id="rId10" Type="http://schemas.openxmlformats.org/officeDocument/2006/relationships/image" Target="media/image15.jpeg"/><Relationship Id="rId19" Type="http://schemas.openxmlformats.org/officeDocument/2006/relationships/image" Target="media/image23.jpeg"/><Relationship Id="rId4" Type="http://schemas.openxmlformats.org/officeDocument/2006/relationships/image" Target="media/image9.png"/><Relationship Id="rId9" Type="http://schemas.openxmlformats.org/officeDocument/2006/relationships/image" Target="media/image14.png"/><Relationship Id="rId14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mitru CHIRLESAN</dc:creator>
  <cp:keywords/>
  <dc:description/>
  <cp:lastModifiedBy>Sebastian Koppius</cp:lastModifiedBy>
  <cp:revision>2</cp:revision>
  <dcterms:created xsi:type="dcterms:W3CDTF">2021-10-17T08:09:00Z</dcterms:created>
  <dcterms:modified xsi:type="dcterms:W3CDTF">2021-10-17T08:09:00Z</dcterms:modified>
</cp:coreProperties>
</file>